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578F7" w14:textId="0F9E7AE5" w:rsidR="00C32AE4" w:rsidRPr="00C32AE4" w:rsidRDefault="00C32AE4" w:rsidP="001825B8">
      <w:pPr>
        <w:jc w:val="both"/>
        <w:rPr>
          <w:b/>
        </w:rPr>
      </w:pPr>
      <w:r w:rsidRPr="00C32AE4">
        <w:t>Sensory personalities</w:t>
      </w:r>
    </w:p>
    <w:p w14:paraId="40DF2E59" w14:textId="158C51A9" w:rsidR="00FE5373" w:rsidRPr="00C32AE4" w:rsidRDefault="00FE5373" w:rsidP="001825B8">
      <w:pPr>
        <w:jc w:val="both"/>
        <w:rPr>
          <w:b/>
        </w:rPr>
      </w:pPr>
      <w:r w:rsidRPr="00C32AE4">
        <w:rPr>
          <w:b/>
        </w:rPr>
        <w:t>Intro</w:t>
      </w:r>
    </w:p>
    <w:p w14:paraId="4D01F11C" w14:textId="77777777" w:rsidR="006A511E" w:rsidRPr="00C32AE4" w:rsidRDefault="00F408BD" w:rsidP="001825B8">
      <w:pPr>
        <w:jc w:val="both"/>
      </w:pPr>
      <w:r w:rsidRPr="00C32AE4">
        <w:t xml:space="preserve">Welcome to Sense by Meg Faure, the podcast that's brought to you by Parent Sense, the app that takes the guesswork out of parenting. If you're a new parent, then you are in good company. Your host, Meg Faure is a well-known OT Infant specialist and the author of eight parenting books. Each week, we're going to spend time with new mums and dads, just like you to chat about the week's wins, the challenge, and the questions of the moment. Subscribe to the podcast, download the Parent Sense </w:t>
      </w:r>
      <w:proofErr w:type="gramStart"/>
      <w:r w:rsidRPr="00C32AE4">
        <w:t>App</w:t>
      </w:r>
      <w:proofErr w:type="gramEnd"/>
      <w:r w:rsidRPr="00C32AE4">
        <w:t xml:space="preserve"> and catch Meg here every week to make the most of that first year of your little one's life. And now, meet your host. </w:t>
      </w:r>
    </w:p>
    <w:p w14:paraId="5E8BA4C6" w14:textId="77777777" w:rsidR="006A511E" w:rsidRPr="00C32AE4" w:rsidRDefault="00F408BD" w:rsidP="001825B8">
      <w:pPr>
        <w:jc w:val="both"/>
      </w:pPr>
      <w:r w:rsidRPr="00C32AE4">
        <w:t>Bailey: Hello and welcome to everyone joining us for this episode of P</w:t>
      </w:r>
      <w:r w:rsidR="005B7E9B" w:rsidRPr="00C32AE4">
        <w:t>arent Sense P</w:t>
      </w:r>
      <w:r w:rsidR="00013ADC" w:rsidRPr="00C32AE4">
        <w:t>odcast with Meg Fa</w:t>
      </w:r>
      <w:r w:rsidRPr="00C32AE4">
        <w:t xml:space="preserve">ure. </w:t>
      </w:r>
      <w:r w:rsidR="006A511E" w:rsidRPr="00C32AE4">
        <w:t xml:space="preserve"> I'm Bail</w:t>
      </w:r>
      <w:r w:rsidRPr="00C32AE4">
        <w:t xml:space="preserve">ey Georgie, </w:t>
      </w:r>
      <w:r w:rsidR="006A511E" w:rsidRPr="00C32AE4">
        <w:t>artist, a fellow mom, a podcaster, and I'm he</w:t>
      </w:r>
      <w:r w:rsidRPr="00C32AE4">
        <w:t>re with Meg for today's topic, Sensory p</w:t>
      </w:r>
      <w:r w:rsidR="006A511E" w:rsidRPr="00C32AE4">
        <w:t>ersonalities. Now, Meg, yo</w:t>
      </w:r>
      <w:r w:rsidRPr="00C32AE4">
        <w:t>u are well known for all things</w:t>
      </w:r>
      <w:r w:rsidR="006A511E" w:rsidRPr="00C32AE4">
        <w:t xml:space="preserve"> sensory</w:t>
      </w:r>
      <w:r w:rsidRPr="00C32AE4">
        <w:t>,</w:t>
      </w:r>
      <w:r w:rsidR="006A511E" w:rsidRPr="00C32AE4">
        <w:t xml:space="preserve"> starting way back with the baby sense books to the company and throughout the whole sense series of books. I really think that it's safe to say you've been advocating for parenting with since for a while now, how are you?</w:t>
      </w:r>
    </w:p>
    <w:p w14:paraId="2E3D2575" w14:textId="77777777" w:rsidR="006A511E" w:rsidRPr="00C32AE4" w:rsidRDefault="00F408BD" w:rsidP="001825B8">
      <w:pPr>
        <w:jc w:val="both"/>
      </w:pPr>
      <w:r w:rsidRPr="00C32AE4">
        <w:t xml:space="preserve">Meg: </w:t>
      </w:r>
      <w:r w:rsidR="006A511E" w:rsidRPr="00C32AE4">
        <w:t>I'm very well, thanks to you, Bailey. Good to be back with you</w:t>
      </w:r>
    </w:p>
    <w:p w14:paraId="7AD2D80F" w14:textId="620ED289" w:rsidR="006A511E" w:rsidRPr="00C32AE4" w:rsidRDefault="00F408BD" w:rsidP="001825B8">
      <w:pPr>
        <w:jc w:val="both"/>
      </w:pPr>
      <w:r w:rsidRPr="00C32AE4">
        <w:t>Bailey: And you. W</w:t>
      </w:r>
      <w:r w:rsidR="006A511E" w:rsidRPr="00C32AE4">
        <w:t xml:space="preserve">hat I'm really looking forward to is hearing more about what sensory personalities are about and </w:t>
      </w:r>
      <w:proofErr w:type="gramStart"/>
      <w:r w:rsidR="006A511E" w:rsidRPr="00C32AE4">
        <w:t>why</w:t>
      </w:r>
      <w:proofErr w:type="gramEnd"/>
      <w:r w:rsidR="006A511E" w:rsidRPr="00C32AE4">
        <w:t xml:space="preserve"> they matter. And with you listening now, you are in for a complete shi</w:t>
      </w:r>
      <w:r w:rsidR="001825B8" w:rsidRPr="00C32AE4">
        <w:t>ft in how you parent, because Meg</w:t>
      </w:r>
      <w:r w:rsidR="006A511E" w:rsidRPr="00C32AE4">
        <w:t xml:space="preserve"> is going to reveal what she calls the secret to successful parenting. I am all ears. Just a reminder that if you have press and questions that you want answered on this </w:t>
      </w:r>
      <w:r w:rsidR="001825B8" w:rsidRPr="00C32AE4">
        <w:t>podcast, you are welcome to ask Meg</w:t>
      </w:r>
      <w:r w:rsidR="006A511E" w:rsidRPr="00C32AE4">
        <w:t>.</w:t>
      </w:r>
      <w:r w:rsidR="009612F7" w:rsidRPr="00C32AE4">
        <w:t xml:space="preserve"> </w:t>
      </w:r>
      <w:proofErr w:type="gramStart"/>
      <w:r w:rsidR="009612F7" w:rsidRPr="00C32AE4">
        <w:t>So</w:t>
      </w:r>
      <w:proofErr w:type="gramEnd"/>
      <w:r w:rsidR="009612F7" w:rsidRPr="00C32AE4">
        <w:t xml:space="preserve"> look out for the posts on</w:t>
      </w:r>
      <w:r w:rsidR="00C32AE4">
        <w:t xml:space="preserve"> M</w:t>
      </w:r>
      <w:r w:rsidR="009612F7" w:rsidRPr="00C32AE4">
        <w:t>eg</w:t>
      </w:r>
      <w:r w:rsidR="006A511E" w:rsidRPr="00C32AE4">
        <w:t>'s Facebook and Instagram pages</w:t>
      </w:r>
      <w:r w:rsidR="009612F7" w:rsidRPr="00C32AE4">
        <w:t>. D</w:t>
      </w:r>
      <w:r w:rsidR="006A511E" w:rsidRPr="00C32AE4">
        <w:t>rop us your questions in the comments, and don't be shy. There are no topic store limit</w:t>
      </w:r>
      <w:r w:rsidR="009612F7" w:rsidRPr="00C32AE4">
        <w:t>s. We are here to support you a</w:t>
      </w:r>
      <w:r w:rsidR="006A511E" w:rsidRPr="00C32AE4">
        <w:t>nd Meg has promised to get through as many questions as she can in t</w:t>
      </w:r>
      <w:r w:rsidR="009612F7" w:rsidRPr="00C32AE4">
        <w:t>hese sessions. So that said, Meg,</w:t>
      </w:r>
      <w:r w:rsidR="006A511E" w:rsidRPr="00C32AE4">
        <w:t xml:space="preserve"> are you ready?</w:t>
      </w:r>
    </w:p>
    <w:p w14:paraId="05B7C07F" w14:textId="77777777" w:rsidR="006A511E" w:rsidRPr="00C32AE4" w:rsidRDefault="009612F7" w:rsidP="001825B8">
      <w:pPr>
        <w:jc w:val="both"/>
      </w:pPr>
      <w:r w:rsidRPr="00C32AE4">
        <w:t>Meg: Ready.</w:t>
      </w:r>
      <w:r w:rsidR="006A511E" w:rsidRPr="00C32AE4">
        <w:t xml:space="preserve"> Good to go.</w:t>
      </w:r>
    </w:p>
    <w:p w14:paraId="75608427" w14:textId="77777777" w:rsidR="006A511E" w:rsidRPr="00C32AE4" w:rsidRDefault="009612F7" w:rsidP="001825B8">
      <w:pPr>
        <w:jc w:val="both"/>
      </w:pPr>
      <w:r w:rsidRPr="00C32AE4">
        <w:t xml:space="preserve">Bailey: </w:t>
      </w:r>
      <w:r w:rsidR="006A511E" w:rsidRPr="00C32AE4">
        <w:t>We've already men</w:t>
      </w:r>
      <w:r w:rsidRPr="00C32AE4">
        <w:t>tioned that a lot of your work i</w:t>
      </w:r>
      <w:r w:rsidR="006A511E" w:rsidRPr="00C32AE4">
        <w:t>s around sensory personalities that</w:t>
      </w:r>
      <w:r w:rsidR="00582824" w:rsidRPr="00C32AE4">
        <w:t xml:space="preserve"> features in your books in the Parent Sense App. Y</w:t>
      </w:r>
      <w:r w:rsidR="006A511E" w:rsidRPr="00C32AE4">
        <w:t>ou've given lots of talks and lectures about the subject, but for those parents who are new to sensory personalities, what are they and why do they matter?</w:t>
      </w:r>
    </w:p>
    <w:p w14:paraId="12BAB8F8" w14:textId="4207C968" w:rsidR="00582824" w:rsidRPr="00C32AE4" w:rsidRDefault="00582824" w:rsidP="001825B8">
      <w:pPr>
        <w:jc w:val="both"/>
      </w:pPr>
      <w:r w:rsidRPr="00C32AE4">
        <w:t xml:space="preserve">Meg: </w:t>
      </w:r>
      <w:r w:rsidR="006A511E" w:rsidRPr="00C32AE4">
        <w:t xml:space="preserve">Yeah. </w:t>
      </w:r>
      <w:proofErr w:type="gramStart"/>
      <w:r w:rsidR="006A511E" w:rsidRPr="00C32AE4">
        <w:t>So</w:t>
      </w:r>
      <w:proofErr w:type="gramEnd"/>
      <w:r w:rsidR="006A511E" w:rsidRPr="00C32AE4">
        <w:t xml:space="preserve"> personalities of any type are really the way that we interact with the world</w:t>
      </w:r>
      <w:r w:rsidRPr="00C32AE4">
        <w:t>. It defines how we engage, with the world in general. W</w:t>
      </w:r>
      <w:r w:rsidR="006A511E" w:rsidRPr="00C32AE4">
        <w:t>hen it comes to sensory personalities, we all take in sensory information through our eight senses. A lot of people think we've got five senses, but in addition to the five senses that we knew about when we were in grade four at school, there's also three hidden senses, which is the sense of vestibular or movement. There's the s</w:t>
      </w:r>
      <w:r w:rsidRPr="00C32AE4">
        <w:t>ense of pro-</w:t>
      </w:r>
      <w:r w:rsidR="006A511E" w:rsidRPr="00C32AE4">
        <w:t>perception, which is your body and space. And then there's the sense of in</w:t>
      </w:r>
      <w:r w:rsidRPr="00C32AE4">
        <w:t>ter</w:t>
      </w:r>
      <w:r w:rsidR="00013ADC" w:rsidRPr="00C32AE4">
        <w:t>-</w:t>
      </w:r>
      <w:r w:rsidRPr="00C32AE4">
        <w:t xml:space="preserve">reception </w:t>
      </w:r>
      <w:r w:rsidR="00C32AE4">
        <w:t>w</w:t>
      </w:r>
      <w:r w:rsidR="006A511E" w:rsidRPr="00C32AE4">
        <w:t>hich is the signals you</w:t>
      </w:r>
      <w:r w:rsidRPr="00C32AE4">
        <w:t xml:space="preserve"> get from your muscles and </w:t>
      </w:r>
      <w:r w:rsidR="006A511E" w:rsidRPr="00C32AE4">
        <w:t>from your body organs. So that's your heartbeat, your breathing, your feeling full, that type of thing, needing to go to the toilet. So those are all the type of things that you get in from your body.</w:t>
      </w:r>
    </w:p>
    <w:p w14:paraId="2056ABAE" w14:textId="0E23D7E8" w:rsidR="006A511E" w:rsidRPr="00C32AE4" w:rsidRDefault="00582824" w:rsidP="001825B8">
      <w:pPr>
        <w:jc w:val="both"/>
      </w:pPr>
      <w:r w:rsidRPr="00C32AE4">
        <w:lastRenderedPageBreak/>
        <w:t>Now, as the sensory</w:t>
      </w:r>
      <w:r w:rsidR="006A511E" w:rsidRPr="00C32AE4">
        <w:t xml:space="preserve"> information comes into our brains, and this happens for absolutely everybody at every given moment</w:t>
      </w:r>
      <w:r w:rsidRPr="00C32AE4">
        <w:t>. A</w:t>
      </w:r>
      <w:r w:rsidR="006A511E" w:rsidRPr="00C32AE4">
        <w:t xml:space="preserve">s this sensory information comes into our brain, we have this incredible ability in our brain to filter out what is not needed. And this is very important Bailey, because if you were taking in absolutely everything that's going on around you at every moment, you would </w:t>
      </w:r>
      <w:proofErr w:type="gramStart"/>
      <w:r w:rsidR="006A511E" w:rsidRPr="00C32AE4">
        <w:t>actually be</w:t>
      </w:r>
      <w:proofErr w:type="gramEnd"/>
      <w:r w:rsidR="006A511E" w:rsidRPr="00C32AE4">
        <w:t xml:space="preserve"> in a state of overstimulation a lot of the time. </w:t>
      </w:r>
      <w:proofErr w:type="gramStart"/>
      <w:r w:rsidR="006A511E" w:rsidRPr="00C32AE4">
        <w:t>So</w:t>
      </w:r>
      <w:proofErr w:type="gramEnd"/>
      <w:r w:rsidR="006A511E" w:rsidRPr="00C32AE4">
        <w:t xml:space="preserve"> for instance, as you and our listeners are sitting there now</w:t>
      </w:r>
      <w:r w:rsidRPr="00C32AE4">
        <w:t>,</w:t>
      </w:r>
      <w:r w:rsidR="006A511E" w:rsidRPr="00C32AE4">
        <w:t xml:space="preserve"> the</w:t>
      </w:r>
      <w:r w:rsidR="001A227D" w:rsidRPr="00C32AE4">
        <w:t xml:space="preserve">y have not even remembered or </w:t>
      </w:r>
      <w:r w:rsidR="006A511E" w:rsidRPr="00C32AE4">
        <w:t>noticed</w:t>
      </w:r>
      <w:r w:rsidR="001A227D" w:rsidRPr="00C32AE4">
        <w:t>,</w:t>
      </w:r>
      <w:r w:rsidR="006A511E" w:rsidRPr="00C32AE4">
        <w:t xml:space="preserve"> acknowledged that they're wearing clothes on their back anymore. And that's because when they got dressed this morning, they might have noticed themselves puttin</w:t>
      </w:r>
      <w:r w:rsidR="001A227D" w:rsidRPr="00C32AE4">
        <w:t>g on the field of the clothes a</w:t>
      </w:r>
      <w:r w:rsidR="006A511E" w:rsidRPr="00C32AE4">
        <w:t>nd then after that, the brain habituated it and it disappeared completely. Now that ability to filter sensory informa</w:t>
      </w:r>
      <w:r w:rsidR="001A227D" w:rsidRPr="00C32AE4">
        <w:t xml:space="preserve">tion is </w:t>
      </w:r>
      <w:proofErr w:type="gramStart"/>
      <w:r w:rsidR="001A227D" w:rsidRPr="00C32AE4">
        <w:t>absolutely critically</w:t>
      </w:r>
      <w:proofErr w:type="gramEnd"/>
      <w:r w:rsidR="001A227D" w:rsidRPr="00C32AE4">
        <w:t xml:space="preserve"> </w:t>
      </w:r>
      <w:r w:rsidR="006A511E" w:rsidRPr="00C32AE4">
        <w:t xml:space="preserve">important because </w:t>
      </w:r>
      <w:r w:rsidR="00C32AE4" w:rsidRPr="00C32AE4">
        <w:t>otherwise,</w:t>
      </w:r>
      <w:r w:rsidR="006A511E" w:rsidRPr="00C32AE4">
        <w:t xml:space="preserve"> we exist in a state of over stimulation.</w:t>
      </w:r>
    </w:p>
    <w:p w14:paraId="380504C8" w14:textId="77777777" w:rsidR="00345048" w:rsidRPr="00C32AE4" w:rsidRDefault="00345048" w:rsidP="001825B8">
      <w:pPr>
        <w:jc w:val="both"/>
      </w:pPr>
      <w:r w:rsidRPr="00C32AE4">
        <w:t>Now what happens for us all, a</w:t>
      </w:r>
      <w:r w:rsidR="006A511E" w:rsidRPr="00C32AE4">
        <w:t>nd this is not just for our children, but for you and I, and for absolutely all of us</w:t>
      </w:r>
      <w:r w:rsidRPr="00C32AE4">
        <w:t>,</w:t>
      </w:r>
      <w:r w:rsidR="006A511E" w:rsidRPr="00C32AE4">
        <w:t xml:space="preserve"> is that we have varying levels of this filter or this threshold for sensory information. And </w:t>
      </w:r>
      <w:proofErr w:type="gramStart"/>
      <w:r w:rsidR="006A511E" w:rsidRPr="00C32AE4">
        <w:t>so</w:t>
      </w:r>
      <w:proofErr w:type="gramEnd"/>
      <w:r w:rsidR="006A511E" w:rsidRPr="00C32AE4">
        <w:t xml:space="preserve"> some of us have a very high threshold for sensory information. In other words, a lot can be going on around us without us even notice it. And others of us have got a very low f</w:t>
      </w:r>
      <w:r w:rsidRPr="00C32AE4">
        <w:t>ilter for sensory information a</w:t>
      </w:r>
      <w:r w:rsidR="006A511E" w:rsidRPr="00C32AE4">
        <w:t xml:space="preserve">nd in that case, we notice absolutely everything. It's kind of like your pain threshold. </w:t>
      </w:r>
      <w:proofErr w:type="gramStart"/>
      <w:r w:rsidR="006A511E" w:rsidRPr="00C32AE4">
        <w:t>So</w:t>
      </w:r>
      <w:proofErr w:type="gramEnd"/>
      <w:r w:rsidR="006A511E" w:rsidRPr="00C32AE4">
        <w:t xml:space="preserve"> some of us listening or you and I might have, on</w:t>
      </w:r>
      <w:r w:rsidRPr="00C32AE4">
        <w:t>e of us might have had a cesarean section and one of us</w:t>
      </w:r>
      <w:r w:rsidR="006A511E" w:rsidRPr="00C32AE4">
        <w:t xml:space="preserve"> natural birth and whether or not we chose to have pain relief with the natural birth often has something to do with what our natural pain threshold is.</w:t>
      </w:r>
      <w:r w:rsidRPr="00C32AE4">
        <w:t xml:space="preserve"> </w:t>
      </w:r>
      <w:proofErr w:type="gramStart"/>
      <w:r w:rsidR="006A511E" w:rsidRPr="00C32AE4">
        <w:t>So</w:t>
      </w:r>
      <w:proofErr w:type="gramEnd"/>
      <w:r w:rsidR="006A511E" w:rsidRPr="00C32AE4">
        <w:t xml:space="preserve"> it just like pa</w:t>
      </w:r>
      <w:r w:rsidRPr="00C32AE4">
        <w:t>i</w:t>
      </w:r>
      <w:r w:rsidR="006A511E" w:rsidRPr="00C32AE4">
        <w:t>n thresholds, but at sensory thresholds</w:t>
      </w:r>
      <w:r w:rsidRPr="00C32AE4">
        <w:t>.</w:t>
      </w:r>
    </w:p>
    <w:p w14:paraId="33954CF1" w14:textId="2C3E5724" w:rsidR="00B31743" w:rsidRPr="00C32AE4" w:rsidRDefault="00345048" w:rsidP="001825B8">
      <w:pPr>
        <w:jc w:val="both"/>
      </w:pPr>
      <w:r w:rsidRPr="00C32AE4">
        <w:t>N</w:t>
      </w:r>
      <w:r w:rsidR="006A511E" w:rsidRPr="00C32AE4">
        <w:t>ow</w:t>
      </w:r>
      <w:r w:rsidRPr="00C32AE4">
        <w:t>, these different kind of</w:t>
      </w:r>
      <w:r w:rsidR="006A511E" w:rsidRPr="00C32AE4">
        <w:t xml:space="preserve"> levels at which we filter sensory information, then feed into what we call </w:t>
      </w:r>
      <w:r w:rsidRPr="00C32AE4">
        <w:t>the sensory personalities a</w:t>
      </w:r>
      <w:r w:rsidR="006A511E" w:rsidRPr="00C32AE4">
        <w:t>nd there</w:t>
      </w:r>
      <w:r w:rsidR="00C32AE4">
        <w:t xml:space="preserve"> are</w:t>
      </w:r>
      <w:r w:rsidR="006A511E" w:rsidRPr="00C32AE4">
        <w:t xml:space="preserve"> four sensory personalities</w:t>
      </w:r>
      <w:r w:rsidRPr="00C32AE4">
        <w:t>. O</w:t>
      </w:r>
      <w:r w:rsidR="006A511E" w:rsidRPr="00C32AE4">
        <w:t xml:space="preserve">n the one end of the continuum are the sensory personalities who have a low threshold for sensory information. In other words, they notice everything that's going in their world. And so logically what will happen to them is </w:t>
      </w:r>
      <w:r w:rsidRPr="00C32AE4">
        <w:t>there</w:t>
      </w:r>
      <w:r w:rsidR="006A511E" w:rsidRPr="00C32AE4">
        <w:t xml:space="preserve"> in general are much more sensitive human beings. And </w:t>
      </w:r>
      <w:proofErr w:type="gramStart"/>
      <w:r w:rsidR="006A511E" w:rsidRPr="00C32AE4">
        <w:t>so</w:t>
      </w:r>
      <w:proofErr w:type="gramEnd"/>
      <w:r w:rsidR="006A511E" w:rsidRPr="00C32AE4">
        <w:t xml:space="preserve"> they divided into two sensory personalities, the sensitive and the slow to warm</w:t>
      </w:r>
      <w:r w:rsidRPr="00C32AE4">
        <w:t xml:space="preserve"> up</w:t>
      </w:r>
      <w:r w:rsidR="006A511E" w:rsidRPr="00C32AE4">
        <w:t xml:space="preserve">. </w:t>
      </w:r>
      <w:proofErr w:type="gramStart"/>
      <w:r w:rsidR="006A511E" w:rsidRPr="00C32AE4">
        <w:t>So</w:t>
      </w:r>
      <w:proofErr w:type="gramEnd"/>
      <w:r w:rsidR="006A511E" w:rsidRPr="00C32AE4">
        <w:t xml:space="preserve"> a sensitive baby or sensitive toddler</w:t>
      </w:r>
      <w:r w:rsidRPr="00C32AE4">
        <w:t>, they notice what's going on, t</w:t>
      </w:r>
      <w:r w:rsidR="006A511E" w:rsidRPr="00C32AE4">
        <w:t>hey're</w:t>
      </w:r>
      <w:r w:rsidRPr="00C32AE4">
        <w:t xml:space="preserve"> much more finicky, they tend to be poor feeders</w:t>
      </w:r>
      <w:r w:rsidR="006A511E" w:rsidRPr="00C32AE4">
        <w:t xml:space="preserve"> because they didn't love br</w:t>
      </w:r>
      <w:r w:rsidRPr="00C32AE4">
        <w:t>eastfeeding in the early days bec</w:t>
      </w:r>
      <w:r w:rsidR="006A511E" w:rsidRPr="00C32AE4">
        <w:t>ause breastfeeding is a very sensory experience. And then if they do take to breastfeeding, they don't move easily onto a bottle</w:t>
      </w:r>
      <w:r w:rsidRPr="00C32AE4">
        <w:t xml:space="preserve"> a</w:t>
      </w:r>
      <w:r w:rsidR="006A511E" w:rsidRPr="00C32AE4">
        <w:t>nd if they settle on one bottle nipple, they won't move onto another one. And then when solids are introduced, they real</w:t>
      </w:r>
      <w:r w:rsidRPr="00C32AE4">
        <w:t>ly are quite finicky about it, they don't like lumps, t</w:t>
      </w:r>
      <w:r w:rsidR="006A511E" w:rsidRPr="00C32AE4">
        <w:t>h</w:t>
      </w:r>
      <w:r w:rsidRPr="00C32AE4">
        <w:t>ey don't like certain flavors, t</w:t>
      </w:r>
      <w:r w:rsidR="006A511E" w:rsidRPr="00C32AE4">
        <w:t xml:space="preserve">hey don't like certain temperatures and smell and so on. </w:t>
      </w:r>
      <w:proofErr w:type="gramStart"/>
      <w:r w:rsidR="006A511E" w:rsidRPr="00C32AE4">
        <w:t>So</w:t>
      </w:r>
      <w:proofErr w:type="gramEnd"/>
      <w:r w:rsidR="006A511E" w:rsidRPr="00C32AE4">
        <w:t xml:space="preserve"> our sensitive little one, and that's just an illustration on the feeding side, but our sensitive little ones tend to be more tr</w:t>
      </w:r>
      <w:r w:rsidRPr="00C32AE4">
        <w:t>icky. They don't like certain sucks, t</w:t>
      </w:r>
      <w:r w:rsidR="006A511E" w:rsidRPr="00C32AE4">
        <w:t>h</w:t>
      </w:r>
      <w:r w:rsidRPr="00C32AE4">
        <w:t>ey don't like these cloths</w:t>
      </w:r>
      <w:r w:rsidR="006A511E" w:rsidRPr="00C32AE4">
        <w:t xml:space="preserve">, they really are, you know, and if something happens in their world, they're battled to self-regulate and come back to calm state. </w:t>
      </w:r>
      <w:proofErr w:type="gramStart"/>
      <w:r w:rsidR="006A511E" w:rsidRPr="00C32AE4">
        <w:t>So</w:t>
      </w:r>
      <w:proofErr w:type="gramEnd"/>
      <w:r w:rsidR="006A511E" w:rsidRPr="00C32AE4">
        <w:t xml:space="preserve"> our sensitive babies and toddlers t</w:t>
      </w:r>
      <w:r w:rsidRPr="00C32AE4">
        <w:t>end to be more difficult to parent</w:t>
      </w:r>
      <w:r w:rsidR="006A511E" w:rsidRPr="00C32AE4">
        <w:t>. And if a mom is listening to this podca</w:t>
      </w:r>
      <w:r w:rsidRPr="00C32AE4">
        <w:t>st, who's had a sensitive baby, i</w:t>
      </w:r>
      <w:r w:rsidR="006A511E" w:rsidRPr="00C32AE4">
        <w:t xml:space="preserve">t might be the first time that she's realized that it </w:t>
      </w:r>
      <w:proofErr w:type="gramStart"/>
      <w:r w:rsidR="006A511E" w:rsidRPr="00C32AE4">
        <w:t>actually wasn't</w:t>
      </w:r>
      <w:proofErr w:type="gramEnd"/>
      <w:r w:rsidR="006A511E" w:rsidRPr="00C32AE4">
        <w:t xml:space="preserve"> all her fault. </w:t>
      </w:r>
    </w:p>
    <w:p w14:paraId="01B57CB1" w14:textId="77777777" w:rsidR="0074422B" w:rsidRPr="00C32AE4" w:rsidRDefault="00B31743" w:rsidP="001825B8">
      <w:pPr>
        <w:jc w:val="both"/>
      </w:pPr>
      <w:r w:rsidRPr="00C32AE4">
        <w:t xml:space="preserve">Bailey: </w:t>
      </w:r>
      <w:r w:rsidR="006A511E" w:rsidRPr="00C32AE4">
        <w:t>Oh</w:t>
      </w:r>
      <w:r w:rsidR="0074422B" w:rsidRPr="00C32AE4">
        <w:t>.</w:t>
      </w:r>
    </w:p>
    <w:p w14:paraId="2A7D3C30" w14:textId="2BF2C62B" w:rsidR="00494477" w:rsidRPr="00C32AE4" w:rsidRDefault="0074422B" w:rsidP="001825B8">
      <w:pPr>
        <w:jc w:val="both"/>
      </w:pPr>
      <w:r w:rsidRPr="00C32AE4">
        <w:t>Meg: Be</w:t>
      </w:r>
      <w:r w:rsidR="006A511E" w:rsidRPr="00C32AE4">
        <w:t>cause often when you are a mom of a sensitive baby, like, it just feels like you're doing it all wrong</w:t>
      </w:r>
      <w:r w:rsidR="00494477" w:rsidRPr="00C32AE4">
        <w:t xml:space="preserve"> because they're just </w:t>
      </w:r>
      <w:r w:rsidR="00C32AE4" w:rsidRPr="00C32AE4">
        <w:t>finic</w:t>
      </w:r>
      <w:r w:rsidR="00C32AE4">
        <w:t xml:space="preserve">ky </w:t>
      </w:r>
      <w:r w:rsidR="00C32AE4" w:rsidRPr="00C32AE4">
        <w:t>and</w:t>
      </w:r>
      <w:r w:rsidR="006A511E" w:rsidRPr="00C32AE4">
        <w:t xml:space="preserve"> irritable all the time.</w:t>
      </w:r>
    </w:p>
    <w:p w14:paraId="217AC586" w14:textId="4187C9A8" w:rsidR="006A511E" w:rsidRPr="00C32AE4" w:rsidRDefault="006A511E" w:rsidP="001825B8">
      <w:pPr>
        <w:jc w:val="both"/>
      </w:pPr>
      <w:r w:rsidRPr="00C32AE4">
        <w:lastRenderedPageBreak/>
        <w:t xml:space="preserve"> </w:t>
      </w:r>
      <w:proofErr w:type="gramStart"/>
      <w:r w:rsidRPr="00C32AE4">
        <w:t>So</w:t>
      </w:r>
      <w:proofErr w:type="gramEnd"/>
      <w:r w:rsidRPr="00C32AE4">
        <w:t xml:space="preserve"> the second sensory personality is also has a low threshold. And </w:t>
      </w:r>
      <w:proofErr w:type="gramStart"/>
      <w:r w:rsidRPr="00C32AE4">
        <w:t>so</w:t>
      </w:r>
      <w:proofErr w:type="gramEnd"/>
      <w:r w:rsidRPr="00C32AE4">
        <w:t xml:space="preserve"> they're also sensitive, but they are what we call slow to warm up. And </w:t>
      </w:r>
      <w:proofErr w:type="gramStart"/>
      <w:r w:rsidRPr="00C32AE4">
        <w:t>so</w:t>
      </w:r>
      <w:proofErr w:type="gramEnd"/>
      <w:r w:rsidRPr="00C32AE4">
        <w:t xml:space="preserve"> they will eventually warm up to what's going on in the world. Initially</w:t>
      </w:r>
      <w:r w:rsidR="00494477" w:rsidRPr="00C32AE4">
        <w:t>,</w:t>
      </w:r>
      <w:r w:rsidRPr="00C32AE4">
        <w:t xml:space="preserve"> </w:t>
      </w:r>
      <w:proofErr w:type="gramStart"/>
      <w:r w:rsidRPr="00C32AE4">
        <w:t>all of</w:t>
      </w:r>
      <w:proofErr w:type="gramEnd"/>
      <w:r w:rsidRPr="00C32AE4">
        <w:t xml:space="preserve"> their default position is sensitive. And then as soon as they've started to get used to something, then they warm up</w:t>
      </w:r>
      <w:r w:rsidR="00494477" w:rsidRPr="00C32AE4">
        <w:t xml:space="preserve">.  So slow to warm baby, I call them </w:t>
      </w:r>
      <w:r w:rsidR="00013ADC" w:rsidRPr="00C32AE4">
        <w:t>Velcro</w:t>
      </w:r>
      <w:r w:rsidR="00494477" w:rsidRPr="00C32AE4">
        <w:t xml:space="preserve"> babies as well </w:t>
      </w:r>
      <w:r w:rsidR="00C32AE4" w:rsidRPr="00C32AE4">
        <w:t>because they</w:t>
      </w:r>
      <w:r w:rsidR="00494477" w:rsidRPr="00C32AE4">
        <w:t xml:space="preserve"> cling to you like </w:t>
      </w:r>
      <w:r w:rsidR="00013ADC" w:rsidRPr="00C32AE4">
        <w:t>Velcro</w:t>
      </w:r>
      <w:r w:rsidRPr="00C32AE4">
        <w:t xml:space="preserve">. If you're going out with them, they </w:t>
      </w:r>
      <w:r w:rsidR="00013ADC" w:rsidRPr="00C32AE4">
        <w:t>want to</w:t>
      </w:r>
      <w:r w:rsidRPr="00C32AE4">
        <w:t xml:space="preserve"> be on you, mommy. They want to hold onto you. If you get to a birthday party, they taken everyt</w:t>
      </w:r>
      <w:r w:rsidR="00494477" w:rsidRPr="00C32AE4">
        <w:t>hing for about the first hour a</w:t>
      </w:r>
      <w:r w:rsidRPr="00C32AE4">
        <w:t xml:space="preserve">nd just as you're getting ready to go at two hours, they suddenly warm up and decide they </w:t>
      </w:r>
      <w:r w:rsidR="00013ADC" w:rsidRPr="00C32AE4">
        <w:t>want to</w:t>
      </w:r>
      <w:r w:rsidRPr="00C32AE4">
        <w:t xml:space="preserve"> have fun. </w:t>
      </w:r>
      <w:proofErr w:type="gramStart"/>
      <w:r w:rsidRPr="00C32AE4">
        <w:t>So</w:t>
      </w:r>
      <w:proofErr w:type="gramEnd"/>
      <w:r w:rsidRPr="00C32AE4">
        <w:t xml:space="preserve"> t</w:t>
      </w:r>
      <w:r w:rsidR="00494477" w:rsidRPr="00C32AE4">
        <w:t>hey also are very controlling, l</w:t>
      </w:r>
      <w:r w:rsidRPr="00C32AE4">
        <w:t>ike t</w:t>
      </w:r>
      <w:r w:rsidR="00494477" w:rsidRPr="00C32AE4">
        <w:t>hey like things to be exactly s</w:t>
      </w:r>
      <w:r w:rsidRPr="00C32AE4">
        <w:t>o</w:t>
      </w:r>
      <w:r w:rsidR="00494477" w:rsidRPr="00C32AE4">
        <w:t>,</w:t>
      </w:r>
      <w:r w:rsidRPr="00C32AE4">
        <w:t xml:space="preserve"> like the carrots mustn't touch the potato on the plate or you know, their clothes must</w:t>
      </w:r>
      <w:r w:rsidR="00494477" w:rsidRPr="00C32AE4">
        <w:t xml:space="preserve"> go on in a certain order or</w:t>
      </w:r>
      <w:r w:rsidRPr="00C32AE4">
        <w:t xml:space="preserve"> if they've just woken up in the morning, you</w:t>
      </w:r>
      <w:r w:rsidR="00494477" w:rsidRPr="00C32AE4">
        <w:t xml:space="preserve"> can't dress them initially because</w:t>
      </w:r>
      <w:r w:rsidRPr="00C32AE4">
        <w:t xml:space="preserve"> they need time to warm up and wake up.</w:t>
      </w:r>
    </w:p>
    <w:p w14:paraId="7DF8661D" w14:textId="77777777" w:rsidR="00494477" w:rsidRPr="00C32AE4" w:rsidRDefault="00494477" w:rsidP="001825B8">
      <w:pPr>
        <w:jc w:val="both"/>
      </w:pPr>
      <w:r w:rsidRPr="00C32AE4">
        <w:t xml:space="preserve">Bailey: </w:t>
      </w:r>
      <w:r w:rsidR="006A511E" w:rsidRPr="00C32AE4">
        <w:t xml:space="preserve">I feel like you are literally describing my one son. </w:t>
      </w:r>
      <w:r w:rsidRPr="00C32AE4">
        <w:t xml:space="preserve"> Everything.</w:t>
      </w:r>
    </w:p>
    <w:p w14:paraId="3D726ED5" w14:textId="77777777" w:rsidR="00494477" w:rsidRPr="00C32AE4" w:rsidRDefault="00494477" w:rsidP="001825B8">
      <w:pPr>
        <w:jc w:val="both"/>
      </w:pPr>
      <w:r w:rsidRPr="00C32AE4">
        <w:t>Meg: Okay. There you go.</w:t>
      </w:r>
    </w:p>
    <w:p w14:paraId="6A12A470" w14:textId="77777777" w:rsidR="00494477" w:rsidRPr="00C32AE4" w:rsidRDefault="00494477" w:rsidP="001825B8">
      <w:pPr>
        <w:jc w:val="both"/>
      </w:pPr>
      <w:r w:rsidRPr="00C32AE4">
        <w:t>Bailey: Yeah.</w:t>
      </w:r>
    </w:p>
    <w:p w14:paraId="683B4C54" w14:textId="77777777" w:rsidR="006A511E" w:rsidRPr="00C32AE4" w:rsidRDefault="00494477" w:rsidP="001825B8">
      <w:pPr>
        <w:jc w:val="both"/>
      </w:pPr>
      <w:r w:rsidRPr="00C32AE4">
        <w:t>Meg:</w:t>
      </w:r>
      <w:r w:rsidR="006A511E" w:rsidRPr="00C32AE4">
        <w:t xml:space="preserve"> And which one is </w:t>
      </w:r>
      <w:proofErr w:type="gramStart"/>
      <w:r w:rsidR="006A511E" w:rsidRPr="00C32AE4">
        <w:t>that</w:t>
      </w:r>
      <w:r w:rsidRPr="00C32AE4">
        <w:t>,</w:t>
      </w:r>
      <w:proofErr w:type="gramEnd"/>
      <w:r w:rsidR="006A511E" w:rsidRPr="00C32AE4">
        <w:t xml:space="preserve"> your first or your second?</w:t>
      </w:r>
    </w:p>
    <w:p w14:paraId="45EC2515" w14:textId="7EAD0685" w:rsidR="006A511E" w:rsidRPr="00C32AE4" w:rsidRDefault="00494477" w:rsidP="00494477">
      <w:pPr>
        <w:jc w:val="both"/>
      </w:pPr>
      <w:r w:rsidRPr="00C32AE4">
        <w:t xml:space="preserve">Bailey: </w:t>
      </w:r>
      <w:r w:rsidR="006A511E" w:rsidRPr="00C32AE4">
        <w:t>My first</w:t>
      </w:r>
      <w:r w:rsidR="00C32AE4">
        <w:t>.</w:t>
      </w:r>
    </w:p>
    <w:p w14:paraId="0F57660E" w14:textId="77777777" w:rsidR="00494477" w:rsidRPr="00C32AE4" w:rsidRDefault="00494477" w:rsidP="001825B8">
      <w:pPr>
        <w:jc w:val="both"/>
      </w:pPr>
      <w:r w:rsidRPr="00C32AE4">
        <w:t xml:space="preserve">Meg: Your first. </w:t>
      </w:r>
      <w:r w:rsidR="006A511E" w:rsidRPr="00C32AE4">
        <w:t xml:space="preserve">Yeah, it </w:t>
      </w:r>
      <w:proofErr w:type="gramStart"/>
      <w:r w:rsidR="006A511E" w:rsidRPr="00C32AE4">
        <w:t>has to</w:t>
      </w:r>
      <w:proofErr w:type="gramEnd"/>
      <w:r w:rsidR="006A511E" w:rsidRPr="00C32AE4">
        <w:t xml:space="preserve"> be done his way.</w:t>
      </w:r>
    </w:p>
    <w:p w14:paraId="26F2EF3E" w14:textId="5374658C" w:rsidR="006A511E" w:rsidRPr="00C32AE4" w:rsidRDefault="00494477" w:rsidP="001825B8">
      <w:pPr>
        <w:jc w:val="both"/>
      </w:pPr>
      <w:r w:rsidRPr="00C32AE4">
        <w:t xml:space="preserve">Bailey: </w:t>
      </w:r>
      <w:r w:rsidR="006A511E" w:rsidRPr="00C32AE4">
        <w:t>Everything needs to be in his control and yes, if something touches on the plate,</w:t>
      </w:r>
      <w:r w:rsidR="000C3B8A" w:rsidRPr="00C32AE4">
        <w:t xml:space="preserve"> even though he's </w:t>
      </w:r>
      <w:r w:rsidR="00013ADC" w:rsidRPr="00C32AE4">
        <w:t>going to</w:t>
      </w:r>
      <w:r w:rsidR="000C3B8A" w:rsidRPr="00C32AE4">
        <w:t xml:space="preserve"> </w:t>
      </w:r>
      <w:r w:rsidR="00C32AE4" w:rsidRPr="00C32AE4">
        <w:t>eat at</w:t>
      </w:r>
      <w:r w:rsidR="006A511E" w:rsidRPr="00C32AE4">
        <w:t xml:space="preserve"> the same time, it </w:t>
      </w:r>
      <w:proofErr w:type="gramStart"/>
      <w:r w:rsidR="006A511E" w:rsidRPr="00C32AE4">
        <w:t>has to</w:t>
      </w:r>
      <w:proofErr w:type="gramEnd"/>
      <w:r w:rsidR="006A511E" w:rsidRPr="00C32AE4">
        <w:t xml:space="preserve"> be separated. </w:t>
      </w:r>
      <w:r w:rsidR="00C32AE4" w:rsidRPr="00C32AE4">
        <w:t>Also,</w:t>
      </w:r>
      <w:r w:rsidR="006A511E" w:rsidRPr="00C32AE4">
        <w:t xml:space="preserve"> can't get him dressed straight away, needs </w:t>
      </w:r>
      <w:r w:rsidR="000C3B8A" w:rsidRPr="00C32AE4">
        <w:t>to have the lift,</w:t>
      </w:r>
      <w:r w:rsidR="006A511E" w:rsidRPr="00C32AE4">
        <w:t xml:space="preserve"> suck on first. I mean, I may be being a bit ridiculous with that, but very much about having cont</w:t>
      </w:r>
      <w:r w:rsidR="000C3B8A" w:rsidRPr="00C32AE4">
        <w:t>rol of things and slow to warm up.</w:t>
      </w:r>
    </w:p>
    <w:p w14:paraId="50D0F44A" w14:textId="77777777" w:rsidR="00D22FC7" w:rsidRPr="00C32AE4" w:rsidRDefault="000C3B8A" w:rsidP="001825B8">
      <w:pPr>
        <w:jc w:val="both"/>
      </w:pPr>
      <w:r w:rsidRPr="00C32AE4">
        <w:t xml:space="preserve">Meg: </w:t>
      </w:r>
      <w:r w:rsidR="006A511E" w:rsidRPr="00C32AE4">
        <w:t xml:space="preserve">And you see that control so important for them because the way that they see it is that if they can control it, it makes it predictable and means something's predictable. They have given their brain pre-warning for what's coming. </w:t>
      </w:r>
    </w:p>
    <w:p w14:paraId="7B38A1C2" w14:textId="77777777" w:rsidR="00D22FC7" w:rsidRPr="00C32AE4" w:rsidRDefault="00D22FC7" w:rsidP="001825B8">
      <w:pPr>
        <w:jc w:val="both"/>
      </w:pPr>
      <w:r w:rsidRPr="00C32AE4">
        <w:t xml:space="preserve">Bailey: </w:t>
      </w:r>
      <w:r w:rsidR="006A511E" w:rsidRPr="00C32AE4">
        <w:t xml:space="preserve">Makes sense. </w:t>
      </w:r>
    </w:p>
    <w:p w14:paraId="46A27860" w14:textId="77777777" w:rsidR="006A511E" w:rsidRPr="00C32AE4" w:rsidRDefault="00D22FC7" w:rsidP="001825B8">
      <w:pPr>
        <w:jc w:val="both"/>
      </w:pPr>
      <w:r w:rsidRPr="00C32AE4">
        <w:t xml:space="preserve">Meg: </w:t>
      </w:r>
      <w:r w:rsidR="006A511E" w:rsidRPr="00C32AE4">
        <w:t xml:space="preserve">Yeah. </w:t>
      </w:r>
      <w:proofErr w:type="gramStart"/>
      <w:r w:rsidR="006A511E" w:rsidRPr="00C32AE4">
        <w:t>So</w:t>
      </w:r>
      <w:proofErr w:type="gramEnd"/>
      <w:r w:rsidR="006A511E" w:rsidRPr="00C32AE4">
        <w:t xml:space="preserve"> t</w:t>
      </w:r>
      <w:r w:rsidRPr="00C32AE4">
        <w:t>hey crave predictability and</w:t>
      </w:r>
      <w:r w:rsidR="006A511E" w:rsidRPr="00C32AE4">
        <w:t xml:space="preserve"> they</w:t>
      </w:r>
      <w:r w:rsidRPr="00C32AE4">
        <w:t xml:space="preserve"> don't like being thrown</w:t>
      </w:r>
      <w:r w:rsidR="006A511E" w:rsidRPr="00C32AE4">
        <w:t xml:space="preserve"> out of kil</w:t>
      </w:r>
      <w:r w:rsidRPr="00C32AE4">
        <w:t>l</w:t>
      </w:r>
      <w:r w:rsidR="006A511E" w:rsidRPr="00C32AE4">
        <w:t xml:space="preserve">. </w:t>
      </w:r>
      <w:proofErr w:type="gramStart"/>
      <w:r w:rsidR="006A511E" w:rsidRPr="00C32AE4">
        <w:t>So</w:t>
      </w:r>
      <w:proofErr w:type="gramEnd"/>
      <w:r w:rsidR="006A511E" w:rsidRPr="00C32AE4">
        <w:t xml:space="preserve"> an example would be, you know, when you go on holiday and Bailey, I know you move countries and often with little ones like that, the move, the new place where you go, they're </w:t>
      </w:r>
      <w:r w:rsidR="00013ADC" w:rsidRPr="00C32AE4">
        <w:t>going to</w:t>
      </w:r>
      <w:r w:rsidR="006A511E" w:rsidRPr="00C32AE4">
        <w:t xml:space="preserve"> go to sleep on holiday. All of that's a massive upheaval. </w:t>
      </w:r>
      <w:proofErr w:type="gramStart"/>
      <w:r w:rsidR="006A511E" w:rsidRPr="00C32AE4">
        <w:t>So</w:t>
      </w:r>
      <w:proofErr w:type="gramEnd"/>
      <w:r w:rsidR="006A511E" w:rsidRPr="00C32AE4">
        <w:t xml:space="preserve"> they tend to take time to warm up again when they're going into new situation.</w:t>
      </w:r>
    </w:p>
    <w:p w14:paraId="61F0E01A" w14:textId="77777777" w:rsidR="00D22FC7" w:rsidRPr="00C32AE4" w:rsidRDefault="00D22FC7" w:rsidP="001825B8">
      <w:pPr>
        <w:jc w:val="both"/>
      </w:pPr>
      <w:r w:rsidRPr="00C32AE4">
        <w:t xml:space="preserve">Bailey: </w:t>
      </w:r>
      <w:r w:rsidR="006A511E" w:rsidRPr="00C32AE4">
        <w:t xml:space="preserve">Totally. </w:t>
      </w:r>
    </w:p>
    <w:p w14:paraId="70D22E7E" w14:textId="77777777" w:rsidR="006A511E" w:rsidRPr="00C32AE4" w:rsidRDefault="00D22FC7" w:rsidP="001825B8">
      <w:pPr>
        <w:jc w:val="both"/>
      </w:pPr>
      <w:r w:rsidRPr="00C32AE4">
        <w:t xml:space="preserve">Meg: </w:t>
      </w:r>
      <w:r w:rsidR="006A511E" w:rsidRPr="00C32AE4">
        <w:t>Okay.</w:t>
      </w:r>
    </w:p>
    <w:p w14:paraId="4A4E8AF0" w14:textId="09786E89" w:rsidR="00574F01" w:rsidRPr="00C32AE4" w:rsidRDefault="00574F01" w:rsidP="001825B8">
      <w:pPr>
        <w:jc w:val="both"/>
      </w:pPr>
      <w:r w:rsidRPr="00C32AE4">
        <w:t>Bailey: T</w:t>
      </w:r>
      <w:r w:rsidR="006A511E" w:rsidRPr="00C32AE4">
        <w:t xml:space="preserve">his helps </w:t>
      </w:r>
      <w:r w:rsidRPr="00C32AE4">
        <w:t>so much because then it does,</w:t>
      </w:r>
      <w:r w:rsidR="006A511E" w:rsidRPr="00C32AE4">
        <w:t xml:space="preserve"> like you said, </w:t>
      </w:r>
      <w:r w:rsidR="00C32AE4">
        <w:t>i</w:t>
      </w:r>
      <w:r w:rsidR="006A511E" w:rsidRPr="00C32AE4">
        <w:t>t takes the pressure of feeling like you're a bad mom or you've done something wrong. It's good to know this</w:t>
      </w:r>
      <w:r w:rsidRPr="00C32AE4">
        <w:t>.</w:t>
      </w:r>
    </w:p>
    <w:p w14:paraId="4234FA12" w14:textId="77777777" w:rsidR="006A511E" w:rsidRPr="00C32AE4" w:rsidRDefault="00574F01" w:rsidP="001825B8">
      <w:pPr>
        <w:jc w:val="both"/>
      </w:pPr>
      <w:r w:rsidRPr="00C32AE4">
        <w:lastRenderedPageBreak/>
        <w:t xml:space="preserve">Meg: </w:t>
      </w:r>
      <w:r w:rsidR="006A511E" w:rsidRPr="00C32AE4">
        <w:t>And y</w:t>
      </w:r>
      <w:r w:rsidRPr="00C32AE4">
        <w:t xml:space="preserve">ou know, Bailey. </w:t>
      </w:r>
      <w:r w:rsidR="006A511E" w:rsidRPr="00C32AE4">
        <w:t xml:space="preserve"> I mean, you said it just now that I have said that </w:t>
      </w:r>
      <w:r w:rsidRPr="00C32AE4">
        <w:t>this is the secret to parenting. I</w:t>
      </w:r>
      <w:r w:rsidR="006A511E" w:rsidRPr="00C32AE4">
        <w:t>t truly is because the insight you gain into your child's behavior</w:t>
      </w:r>
      <w:r w:rsidRPr="00C32AE4">
        <w:t>, when you understand this sensory</w:t>
      </w:r>
      <w:r w:rsidR="006A511E" w:rsidRPr="00C32AE4">
        <w:t xml:space="preserve"> personality is </w:t>
      </w:r>
      <w:proofErr w:type="gramStart"/>
      <w:r w:rsidR="006A511E" w:rsidRPr="00C32AE4">
        <w:t>actually life</w:t>
      </w:r>
      <w:proofErr w:type="gramEnd"/>
      <w:r w:rsidR="006A511E" w:rsidRPr="00C32AE4">
        <w:t xml:space="preserve"> changing for them and for you. </w:t>
      </w:r>
      <w:r w:rsidRPr="00C32AE4">
        <w:t>And one of the things,</w:t>
      </w:r>
      <w:r w:rsidR="006A511E" w:rsidRPr="00C32AE4">
        <w:t xml:space="preserve"> with you slow to warm up babies is that very often when they have warmed up, they </w:t>
      </w:r>
      <w:proofErr w:type="gramStart"/>
      <w:r w:rsidR="006A511E" w:rsidRPr="00C32AE4">
        <w:t>actually look</w:t>
      </w:r>
      <w:proofErr w:type="gramEnd"/>
      <w:r w:rsidR="006A511E" w:rsidRPr="00C32AE4">
        <w:t xml:space="preserve"> like a social butterfl</w:t>
      </w:r>
      <w:r w:rsidRPr="00C32AE4">
        <w:t>y because they are gregarious, t</w:t>
      </w:r>
      <w:r w:rsidR="006A511E" w:rsidRPr="00C32AE4">
        <w:t xml:space="preserve">hey are life and soul of the party, but it's </w:t>
      </w:r>
      <w:r w:rsidR="00013ADC" w:rsidRPr="00C32AE4">
        <w:t>got to</w:t>
      </w:r>
      <w:r w:rsidR="006A511E" w:rsidRPr="00C32AE4">
        <w:t xml:space="preserve"> be on their terms in a place that they're happy with.</w:t>
      </w:r>
    </w:p>
    <w:p w14:paraId="056A5910" w14:textId="77777777" w:rsidR="00574F01" w:rsidRPr="00C32AE4" w:rsidRDefault="00574F01" w:rsidP="001825B8">
      <w:pPr>
        <w:jc w:val="both"/>
      </w:pPr>
      <w:r w:rsidRPr="00C32AE4">
        <w:t xml:space="preserve">Bailey: </w:t>
      </w:r>
      <w:r w:rsidR="006A511E" w:rsidRPr="00C32AE4">
        <w:t>Well, I mean, I was just going to s</w:t>
      </w:r>
      <w:r w:rsidRPr="00C32AE4">
        <w:t>ay that George, for me, my eldest</w:t>
      </w:r>
      <w:r w:rsidR="006A511E" w:rsidRPr="00C32AE4">
        <w:t>, he flipped between slow to warm up on things and then being a complete social butterfly on other things.</w:t>
      </w:r>
    </w:p>
    <w:p w14:paraId="5BE76A17" w14:textId="4E651E39" w:rsidR="00DF1A39" w:rsidRPr="00C32AE4" w:rsidRDefault="00574F01" w:rsidP="001825B8">
      <w:pPr>
        <w:jc w:val="both"/>
      </w:pPr>
      <w:r w:rsidRPr="00C32AE4">
        <w:t>Meg: Yeah. A</w:t>
      </w:r>
      <w:r w:rsidR="006A511E" w:rsidRPr="00C32AE4">
        <w:t xml:space="preserve">nd that's exactly why, because when they're in their comfort zone or when they're in control, they'll go social butterfly. The other thing that happens for them, which is very interesting is that when they have </w:t>
      </w:r>
      <w:r w:rsidR="00675199" w:rsidRPr="00C32AE4">
        <w:t>language, things get easier.  Y</w:t>
      </w:r>
      <w:r w:rsidR="006A511E" w:rsidRPr="00C32AE4">
        <w:t>ou know, prior to language, under three years old, they can be very, very tricky because they can't express that need for control. Whereas as soon as they've got langu</w:t>
      </w:r>
      <w:r w:rsidR="00675199" w:rsidRPr="00C32AE4">
        <w:t>age, they can then express it a</w:t>
      </w:r>
      <w:r w:rsidR="006A511E" w:rsidRPr="00C32AE4">
        <w:t xml:space="preserve">nd that becomes the gateway for these are the ones that they can </w:t>
      </w:r>
      <w:proofErr w:type="gramStart"/>
      <w:r w:rsidR="006A511E" w:rsidRPr="00C32AE4">
        <w:t>a</w:t>
      </w:r>
      <w:r w:rsidR="00675199" w:rsidRPr="00C32AE4">
        <w:t>ctually control</w:t>
      </w:r>
      <w:proofErr w:type="gramEnd"/>
      <w:r w:rsidR="00675199" w:rsidRPr="00C32AE4">
        <w:t xml:space="preserve"> their </w:t>
      </w:r>
      <w:r w:rsidR="00C32AE4" w:rsidRPr="00C32AE4">
        <w:t>world and</w:t>
      </w:r>
      <w:r w:rsidR="006A511E" w:rsidRPr="00C32AE4">
        <w:t xml:space="preserve"> they do become a lot easier. </w:t>
      </w:r>
      <w:r w:rsidR="00675199" w:rsidRPr="00C32AE4">
        <w:t xml:space="preserve"> </w:t>
      </w:r>
      <w:r w:rsidR="006A511E" w:rsidRPr="00C32AE4">
        <w:t>So those</w:t>
      </w:r>
      <w:r w:rsidR="00675199" w:rsidRPr="00C32AE4">
        <w:t xml:space="preserve"> are the first two </w:t>
      </w:r>
      <w:r w:rsidR="00C32AE4" w:rsidRPr="00C32AE4">
        <w:t>sensory personalities</w:t>
      </w:r>
      <w:r w:rsidR="00DF1A39" w:rsidRPr="00C32AE4">
        <w:t xml:space="preserve"> are slow to warm-</w:t>
      </w:r>
      <w:proofErr w:type="gramStart"/>
      <w:r w:rsidR="00DF1A39" w:rsidRPr="00C32AE4">
        <w:t xml:space="preserve">up </w:t>
      </w:r>
      <w:r w:rsidR="006A511E" w:rsidRPr="00C32AE4">
        <w:t xml:space="preserve"> and</w:t>
      </w:r>
      <w:proofErr w:type="gramEnd"/>
      <w:r w:rsidR="006A511E" w:rsidRPr="00C32AE4">
        <w:t xml:space="preserve"> our sensitive baby. And then on the other side of the continuum, you've got our little ones with very high thresholds. In other w</w:t>
      </w:r>
      <w:r w:rsidR="00DF1A39" w:rsidRPr="00C32AE4">
        <w:t>ords, lots can go on for them a</w:t>
      </w:r>
      <w:r w:rsidR="006A511E" w:rsidRPr="00C32AE4">
        <w:t>nd they hardly notice.</w:t>
      </w:r>
      <w:r w:rsidR="00DF1A39" w:rsidRPr="00C32AE4">
        <w:t xml:space="preserve"> </w:t>
      </w:r>
      <w:r w:rsidR="006A511E" w:rsidRPr="00C32AE4">
        <w:t xml:space="preserve">And the two sensory personalities, there are our settled baby and our social butterfly. </w:t>
      </w:r>
    </w:p>
    <w:p w14:paraId="57DDE5CC" w14:textId="094144F4" w:rsidR="00DF1A39" w:rsidRPr="00C32AE4" w:rsidRDefault="006A511E" w:rsidP="001825B8">
      <w:pPr>
        <w:jc w:val="both"/>
      </w:pPr>
      <w:proofErr w:type="gramStart"/>
      <w:r w:rsidRPr="00C32AE4">
        <w:t>So</w:t>
      </w:r>
      <w:proofErr w:type="gramEnd"/>
      <w:r w:rsidRPr="00C32AE4">
        <w:t xml:space="preserve"> our settled baby and I had one of them, oh my gosh, are there a joy? Because they are </w:t>
      </w:r>
      <w:r w:rsidR="00DF1A39" w:rsidRPr="00C32AE4">
        <w:t xml:space="preserve">born easy, they just sleep through early, they feed </w:t>
      </w:r>
      <w:r w:rsidR="00C32AE4" w:rsidRPr="00C32AE4">
        <w:t>well, and</w:t>
      </w:r>
      <w:r w:rsidR="00013ADC" w:rsidRPr="00C32AE4">
        <w:t xml:space="preserve"> they’re</w:t>
      </w:r>
      <w:r w:rsidRPr="00C32AE4">
        <w:t xml:space="preserve"> ve</w:t>
      </w:r>
      <w:r w:rsidR="00DF1A39" w:rsidRPr="00C32AE4">
        <w:t xml:space="preserve">ry, very </w:t>
      </w:r>
      <w:proofErr w:type="gramStart"/>
      <w:r w:rsidR="00DF1A39" w:rsidRPr="00C32AE4">
        <w:t>laid back</w:t>
      </w:r>
      <w:proofErr w:type="gramEnd"/>
      <w:r w:rsidR="00DF1A39" w:rsidRPr="00C32AE4">
        <w:t xml:space="preserve"> babies.  I</w:t>
      </w:r>
      <w:r w:rsidRPr="00C32AE4">
        <w:t xml:space="preserve">f they're sitting on the mat at six months old, they're not </w:t>
      </w:r>
      <w:r w:rsidR="00013ADC" w:rsidRPr="00C32AE4">
        <w:t>going to</w:t>
      </w:r>
      <w:r w:rsidRPr="00C32AE4">
        <w:t xml:space="preserve"> cal</w:t>
      </w:r>
      <w:r w:rsidR="00DF1A39" w:rsidRPr="00C32AE4">
        <w:t>l you in to take care of them, t</w:t>
      </w:r>
      <w:r w:rsidRPr="00C32AE4">
        <w:t>hey're quite happy to si</w:t>
      </w:r>
      <w:r w:rsidR="00DF1A39" w:rsidRPr="00C32AE4">
        <w:t>t and watch the world go by. T</w:t>
      </w:r>
      <w:r w:rsidRPr="00C32AE4">
        <w:t xml:space="preserve">hey love being on your lap </w:t>
      </w:r>
      <w:proofErr w:type="gramStart"/>
      <w:r w:rsidRPr="00C32AE4">
        <w:t>cause</w:t>
      </w:r>
      <w:proofErr w:type="gramEnd"/>
      <w:r w:rsidRPr="00C32AE4">
        <w:t xml:space="preserve"> they love to watch what's </w:t>
      </w:r>
      <w:r w:rsidR="00DF1A39" w:rsidRPr="00C32AE4">
        <w:t xml:space="preserve">happening, but they're quite as just as happy to be in </w:t>
      </w:r>
      <w:r w:rsidR="00C32AE4" w:rsidRPr="00C32AE4">
        <w:t>a pram</w:t>
      </w:r>
      <w:r w:rsidR="00DF1A39" w:rsidRPr="00C32AE4">
        <w:t xml:space="preserve"> </w:t>
      </w:r>
      <w:r w:rsidRPr="00C32AE4">
        <w:t xml:space="preserve">or on the floor watching the world go by as well. </w:t>
      </w:r>
    </w:p>
    <w:p w14:paraId="76C59D18" w14:textId="77777777" w:rsidR="006A511E" w:rsidRPr="00C32AE4" w:rsidRDefault="006A511E" w:rsidP="001825B8">
      <w:pPr>
        <w:jc w:val="both"/>
      </w:pPr>
      <w:r w:rsidRPr="00C32AE4">
        <w:t>And I of</w:t>
      </w:r>
      <w:r w:rsidR="00DF1A39" w:rsidRPr="00C32AE4">
        <w:t>ten say to moms, who've got</w:t>
      </w:r>
      <w:r w:rsidRPr="00C32AE4">
        <w:t xml:space="preserve"> settled babies. I don't tell everybody you've got a settled baby and how well you're doing.</w:t>
      </w:r>
    </w:p>
    <w:p w14:paraId="1628A7B2" w14:textId="77777777" w:rsidR="00DF1A39" w:rsidRPr="00C32AE4" w:rsidRDefault="00DF1A39" w:rsidP="001825B8">
      <w:pPr>
        <w:jc w:val="both"/>
      </w:pPr>
      <w:r w:rsidRPr="00C32AE4">
        <w:t>Bailey: Bec</w:t>
      </w:r>
      <w:r w:rsidR="006A511E" w:rsidRPr="00C32AE4">
        <w:t xml:space="preserve">ause it doesn't happen. </w:t>
      </w:r>
    </w:p>
    <w:p w14:paraId="30B60273" w14:textId="64F92E10" w:rsidR="00DF1A39" w:rsidRPr="00C32AE4" w:rsidRDefault="00DF1A39" w:rsidP="001825B8">
      <w:pPr>
        <w:jc w:val="both"/>
      </w:pPr>
      <w:r w:rsidRPr="00C32AE4">
        <w:t xml:space="preserve">Meg: </w:t>
      </w:r>
      <w:r w:rsidR="006A511E" w:rsidRPr="00C32AE4">
        <w:t xml:space="preserve">It was just </w:t>
      </w:r>
      <w:r w:rsidR="00013ADC" w:rsidRPr="00C32AE4">
        <w:t>going to</w:t>
      </w:r>
      <w:r w:rsidR="006A511E" w:rsidRPr="00C32AE4">
        <w:t xml:space="preserve"> go. I have a sett</w:t>
      </w:r>
      <w:r w:rsidRPr="00C32AE4">
        <w:t>led baby. And then you said that my second is settled. So okay.  Don't worry. We</w:t>
      </w:r>
      <w:r w:rsidR="006A511E" w:rsidRPr="00C32AE4">
        <w:t xml:space="preserve"> w</w:t>
      </w:r>
      <w:r w:rsidR="00C32AE4">
        <w:t>i</w:t>
      </w:r>
      <w:r w:rsidR="006A511E" w:rsidRPr="00C32AE4">
        <w:t>ll</w:t>
      </w:r>
      <w:r w:rsidRPr="00C32AE4">
        <w:t xml:space="preserve"> pretend that he is not. Yes. </w:t>
      </w:r>
      <w:r w:rsidR="006A511E" w:rsidRPr="00C32AE4">
        <w:t>It's you and I, so we can</w:t>
      </w:r>
      <w:r w:rsidRPr="00C32AE4">
        <w:t xml:space="preserve"> say it, but you know what? </w:t>
      </w:r>
      <w:r w:rsidR="006A511E" w:rsidRPr="00C32AE4">
        <w:t xml:space="preserve"> I think for some moms just always hear about these moms, whose </w:t>
      </w:r>
      <w:r w:rsidR="00C32AE4" w:rsidRPr="00C32AE4">
        <w:t>baby’s</w:t>
      </w:r>
      <w:r w:rsidR="006A511E" w:rsidRPr="00C32AE4">
        <w:t xml:space="preserve"> s</w:t>
      </w:r>
      <w:r w:rsidR="00C32AE4">
        <w:t xml:space="preserve">lept </w:t>
      </w:r>
      <w:r w:rsidR="006A511E" w:rsidRPr="00C32AE4">
        <w:t>through</w:t>
      </w:r>
      <w:r w:rsidR="00C32AE4">
        <w:t xml:space="preserve"> -</w:t>
      </w:r>
      <w:r w:rsidR="006A511E" w:rsidRPr="00C32AE4">
        <w:t xml:space="preserve"> these babies</w:t>
      </w:r>
      <w:r w:rsidRPr="00C32AE4">
        <w:t>.</w:t>
      </w:r>
    </w:p>
    <w:p w14:paraId="5188C4C0" w14:textId="77777777" w:rsidR="00DF1A39" w:rsidRPr="00C32AE4" w:rsidRDefault="00DF1A39" w:rsidP="001825B8">
      <w:pPr>
        <w:jc w:val="both"/>
      </w:pPr>
      <w:r w:rsidRPr="00C32AE4">
        <w:t>Bailey: Yeah.</w:t>
      </w:r>
    </w:p>
    <w:p w14:paraId="06F0E4D4" w14:textId="56F620A9" w:rsidR="006A511E" w:rsidRPr="00C32AE4" w:rsidRDefault="00DF1A39" w:rsidP="001825B8">
      <w:pPr>
        <w:jc w:val="both"/>
      </w:pPr>
      <w:r w:rsidRPr="00C32AE4">
        <w:t>Meg: They eat easily, they're just always happy, they're gregarious a</w:t>
      </w:r>
      <w:r w:rsidR="006A511E" w:rsidRPr="00C32AE4">
        <w:t xml:space="preserve">nd then they kind of think, gosh, I mean that </w:t>
      </w:r>
      <w:r w:rsidR="00013ADC" w:rsidRPr="00C32AE4">
        <w:t>moms</w:t>
      </w:r>
      <w:r w:rsidR="006A511E" w:rsidRPr="00C32AE4">
        <w:t xml:space="preserve"> got it all sorted. </w:t>
      </w:r>
      <w:proofErr w:type="gramStart"/>
      <w:r w:rsidR="006A511E" w:rsidRPr="00C32AE4">
        <w:t>So</w:t>
      </w:r>
      <w:proofErr w:type="gramEnd"/>
      <w:r w:rsidR="006A511E" w:rsidRPr="00C32AE4">
        <w:t xml:space="preserve"> the settled baby is great. They're often i</w:t>
      </w:r>
      <w:r w:rsidRPr="00C32AE4">
        <w:t xml:space="preserve">nteresting, we have </w:t>
      </w:r>
      <w:r w:rsidR="00C32AE4" w:rsidRPr="00C32AE4">
        <w:t>slightly delayed</w:t>
      </w:r>
      <w:r w:rsidR="006A511E" w:rsidRPr="00C32AE4">
        <w:t xml:space="preserve"> motor milestones because they don't have the need to conquer the world and to move. </w:t>
      </w:r>
      <w:proofErr w:type="gramStart"/>
      <w:r w:rsidR="006A511E" w:rsidRPr="00C32AE4">
        <w:t>So</w:t>
      </w:r>
      <w:proofErr w:type="gramEnd"/>
      <w:r w:rsidR="006A511E" w:rsidRPr="00C32AE4">
        <w:t xml:space="preserve"> they're so happy on their butt, watching the world go by that their miles don't tend to be a little bit slower. T</w:t>
      </w:r>
      <w:r w:rsidRPr="00C32AE4">
        <w:t>hey might talk a little later, t</w:t>
      </w:r>
      <w:r w:rsidR="006A511E" w:rsidRPr="00C32AE4">
        <w:t>hey might crawl a little later</w:t>
      </w:r>
      <w:r w:rsidRPr="00C32AE4">
        <w:t>.  Just because the world is easy for them, t</w:t>
      </w:r>
      <w:r w:rsidR="006A511E" w:rsidRPr="00C32AE4">
        <w:t>hey don't need to do those things.</w:t>
      </w:r>
    </w:p>
    <w:p w14:paraId="62873BC8" w14:textId="77777777" w:rsidR="00DF1A39" w:rsidRPr="00C32AE4" w:rsidRDefault="00DF1A39" w:rsidP="001825B8">
      <w:pPr>
        <w:jc w:val="both"/>
      </w:pPr>
      <w:r w:rsidRPr="00C32AE4">
        <w:lastRenderedPageBreak/>
        <w:t>Bailey: That's so true; i</w:t>
      </w:r>
      <w:r w:rsidR="006A511E" w:rsidRPr="00C32AE4">
        <w:t>t's crazy. This is kind of like the child version of a love language. Once you understand someone's love language, it changes the whole relationship. And I suppose once you understand their sensory personalities, it can change the way that you parent</w:t>
      </w:r>
      <w:r w:rsidRPr="00C32AE4">
        <w:t>. It's so true, Meg;</w:t>
      </w:r>
      <w:r w:rsidR="006A511E" w:rsidRPr="00C32AE4">
        <w:t xml:space="preserve"> I love this.</w:t>
      </w:r>
    </w:p>
    <w:p w14:paraId="790D4C48" w14:textId="6429CA44" w:rsidR="00093A7F" w:rsidRPr="00C32AE4" w:rsidRDefault="00DF1A39" w:rsidP="001825B8">
      <w:pPr>
        <w:jc w:val="both"/>
      </w:pPr>
      <w:r w:rsidRPr="00C32AE4">
        <w:t xml:space="preserve">Meg: </w:t>
      </w:r>
      <w:r w:rsidR="006A511E" w:rsidRPr="00C32AE4">
        <w:t xml:space="preserve">It absolutely changes the way you parent. And it also gives you empathy </w:t>
      </w:r>
      <w:r w:rsidR="00093A7F" w:rsidRPr="00C32AE4">
        <w:t>because</w:t>
      </w:r>
      <w:r w:rsidR="006A511E" w:rsidRPr="00C32AE4">
        <w:t xml:space="preserve"> you understand what's going on. And in fact, in o</w:t>
      </w:r>
      <w:r w:rsidR="00093A7F" w:rsidRPr="00C32AE4">
        <w:t xml:space="preserve">ne of my books, I </w:t>
      </w:r>
      <w:proofErr w:type="gramStart"/>
      <w:r w:rsidR="00093A7F" w:rsidRPr="00C32AE4">
        <w:t>actually wrote</w:t>
      </w:r>
      <w:proofErr w:type="gramEnd"/>
      <w:r w:rsidR="00093A7F" w:rsidRPr="00C32AE4">
        <w:t xml:space="preserve"> a </w:t>
      </w:r>
      <w:r w:rsidR="00C32AE4" w:rsidRPr="00C32AE4">
        <w:t>section on</w:t>
      </w:r>
      <w:r w:rsidR="006A511E" w:rsidRPr="00C32AE4">
        <w:t xml:space="preserve"> how to adjust your interactions so that you can make sure that your baby develops optimally within the context of their sensory personality. And even in weaning sense, </w:t>
      </w:r>
      <w:r w:rsidR="00093A7F" w:rsidRPr="00C32AE4">
        <w:t xml:space="preserve">there </w:t>
      </w:r>
      <w:r w:rsidR="00C32AE4" w:rsidRPr="00C32AE4">
        <w:t>is a</w:t>
      </w:r>
      <w:r w:rsidR="00093A7F" w:rsidRPr="00C32AE4">
        <w:t xml:space="preserve"> whole chapter on weaning</w:t>
      </w:r>
      <w:r w:rsidR="006A511E" w:rsidRPr="00C32AE4">
        <w:t xml:space="preserve"> according to sensory personalities. So sensory personalities are very important.</w:t>
      </w:r>
    </w:p>
    <w:p w14:paraId="0E346430" w14:textId="77777777" w:rsidR="0040778D" w:rsidRPr="00C32AE4" w:rsidRDefault="006A511E" w:rsidP="001825B8">
      <w:pPr>
        <w:jc w:val="both"/>
      </w:pPr>
      <w:r w:rsidRPr="00C32AE4">
        <w:t xml:space="preserve"> </w:t>
      </w:r>
      <w:proofErr w:type="gramStart"/>
      <w:r w:rsidRPr="00C32AE4">
        <w:t>So</w:t>
      </w:r>
      <w:proofErr w:type="gramEnd"/>
      <w:r w:rsidRPr="00C32AE4">
        <w:t xml:space="preserve"> our fourth and final sensory personality is the social butterfly and these are the ones actually have a very high threshold for information. </w:t>
      </w:r>
      <w:proofErr w:type="gramStart"/>
      <w:r w:rsidRPr="00C32AE4">
        <w:t>So</w:t>
      </w:r>
      <w:proofErr w:type="gramEnd"/>
      <w:r w:rsidRPr="00C32AE4">
        <w:t xml:space="preserve"> they're similar to our settled babies. But when they start to notice that the world is interesting, that people are interesting,</w:t>
      </w:r>
      <w:r w:rsidR="0040778D" w:rsidRPr="00C32AE4">
        <w:t xml:space="preserve"> that movement is interesting, </w:t>
      </w:r>
      <w:proofErr w:type="gramStart"/>
      <w:r w:rsidR="0040778D" w:rsidRPr="00C32AE4">
        <w:t>sound  are</w:t>
      </w:r>
      <w:proofErr w:type="gramEnd"/>
      <w:r w:rsidR="0040778D" w:rsidRPr="00C32AE4">
        <w:t xml:space="preserve"> interesting, t</w:t>
      </w:r>
      <w:r w:rsidRPr="00C32AE4">
        <w:t xml:space="preserve">hey then start to seek out everything and they become very, very busy, gregarious, social little ones. </w:t>
      </w:r>
      <w:proofErr w:type="gramStart"/>
      <w:r w:rsidRPr="00C32AE4">
        <w:t>So</w:t>
      </w:r>
      <w:proofErr w:type="gramEnd"/>
      <w:r w:rsidRPr="00C32AE4">
        <w:t xml:space="preserve"> they want more interaction</w:t>
      </w:r>
      <w:r w:rsidR="0040778D" w:rsidRPr="00C32AE4">
        <w:t>, they want more stimulation, they can't stand to be bored, t</w:t>
      </w:r>
      <w:r w:rsidRPr="00C32AE4">
        <w:t xml:space="preserve">hey want to be the life and soul of every party. You know? And </w:t>
      </w:r>
      <w:proofErr w:type="gramStart"/>
      <w:r w:rsidRPr="00C32AE4">
        <w:t>so</w:t>
      </w:r>
      <w:proofErr w:type="gramEnd"/>
      <w:r w:rsidRPr="00C32AE4">
        <w:t xml:space="preserve"> they're very gregarious little ones. </w:t>
      </w:r>
    </w:p>
    <w:p w14:paraId="0AF44CFF" w14:textId="5C66A3CC" w:rsidR="006A511E" w:rsidRPr="00C32AE4" w:rsidRDefault="006A511E" w:rsidP="001825B8">
      <w:pPr>
        <w:jc w:val="both"/>
      </w:pPr>
      <w:r w:rsidRPr="00C32AE4">
        <w:t xml:space="preserve">My first born was one and I can remember, and I always say this to moms that if you've got a social butterfly, you can't walk through the shops without everybody stopping to talk to you because they make eye </w:t>
      </w:r>
      <w:r w:rsidR="00C32AE4" w:rsidRPr="00C32AE4">
        <w:t>contact with</w:t>
      </w:r>
      <w:r w:rsidR="0040778D" w:rsidRPr="00C32AE4">
        <w:t xml:space="preserve"> </w:t>
      </w:r>
      <w:r w:rsidRPr="00C32AE4">
        <w:t xml:space="preserve">everyone. They invite everyone </w:t>
      </w:r>
      <w:proofErr w:type="gramStart"/>
      <w:r w:rsidRPr="00C32AE4">
        <w:t>in</w:t>
      </w:r>
      <w:proofErr w:type="gramEnd"/>
      <w:r w:rsidRPr="00C32AE4">
        <w:t xml:space="preserve"> and they really are very, they're very, very gregarious. They're </w:t>
      </w:r>
      <w:proofErr w:type="gramStart"/>
      <w:r w:rsidRPr="00C32AE4">
        <w:t>actually exhausting</w:t>
      </w:r>
      <w:proofErr w:type="gramEnd"/>
      <w:r w:rsidRPr="00C32AE4">
        <w:t xml:space="preserve">. </w:t>
      </w:r>
      <w:proofErr w:type="gramStart"/>
      <w:r w:rsidRPr="00C32AE4">
        <w:t>So</w:t>
      </w:r>
      <w:proofErr w:type="gramEnd"/>
      <w:r w:rsidRPr="00C32AE4">
        <w:t xml:space="preserve"> for the who listening, who's got a social butterfly</w:t>
      </w:r>
      <w:r w:rsidR="0040778D" w:rsidRPr="00C32AE4">
        <w:t>,</w:t>
      </w:r>
      <w:r w:rsidRPr="00C32AE4">
        <w:t xml:space="preserve"> com</w:t>
      </w:r>
      <w:r w:rsidR="0040778D" w:rsidRPr="00C32AE4">
        <w:t>e five o'clock in the afternoon, y</w:t>
      </w:r>
      <w:r w:rsidRPr="00C32AE4">
        <w:t xml:space="preserve">ou are begging for sleep time because they're so busy. So those are your four sensory personalities. And in every aspect of parenting, we can </w:t>
      </w:r>
      <w:proofErr w:type="gramStart"/>
      <w:r w:rsidRPr="00C32AE4">
        <w:t>actually adjust</w:t>
      </w:r>
      <w:proofErr w:type="gramEnd"/>
      <w:r w:rsidRPr="00C32AE4">
        <w:t xml:space="preserve"> what we do in order to take into consideration those sensory personalities.</w:t>
      </w:r>
    </w:p>
    <w:p w14:paraId="593A9805" w14:textId="77777777" w:rsidR="006A511E" w:rsidRPr="00C32AE4" w:rsidRDefault="0040778D" w:rsidP="001825B8">
      <w:pPr>
        <w:jc w:val="both"/>
      </w:pPr>
      <w:r w:rsidRPr="00C32AE4">
        <w:t xml:space="preserve">Bailey: </w:t>
      </w:r>
      <w:proofErr w:type="gramStart"/>
      <w:r w:rsidR="006A511E" w:rsidRPr="00C32AE4">
        <w:t>So</w:t>
      </w:r>
      <w:proofErr w:type="gramEnd"/>
      <w:r w:rsidR="006A511E" w:rsidRPr="00C32AE4">
        <w:t xml:space="preserve"> I mean, I find myself nodding to all of thos</w:t>
      </w:r>
      <w:r w:rsidRPr="00C32AE4">
        <w:t>e things and definitely seeing</w:t>
      </w:r>
      <w:r w:rsidR="006A511E" w:rsidRPr="00C32AE4">
        <w:t>, especially with my first, I find myself nodding to aspects in both the slow to warm</w:t>
      </w:r>
      <w:r w:rsidRPr="00C32AE4">
        <w:t>-</w:t>
      </w:r>
      <w:r w:rsidR="006A511E" w:rsidRPr="00C32AE4">
        <w:t>up and then the social butterfly. Can you have a child who displays characteristics of more than one sensory personality?</w:t>
      </w:r>
    </w:p>
    <w:p w14:paraId="37E6D94D" w14:textId="7A37C034" w:rsidR="0040778D" w:rsidRPr="00C32AE4" w:rsidRDefault="0040778D" w:rsidP="001825B8">
      <w:pPr>
        <w:jc w:val="both"/>
      </w:pPr>
      <w:r w:rsidRPr="00C32AE4">
        <w:t xml:space="preserve">Meg: </w:t>
      </w:r>
      <w:r w:rsidR="006A511E" w:rsidRPr="00C32AE4">
        <w:t xml:space="preserve">Yeah, definitely. </w:t>
      </w:r>
      <w:proofErr w:type="gramStart"/>
      <w:r w:rsidR="006A511E" w:rsidRPr="00C32AE4">
        <w:t>So</w:t>
      </w:r>
      <w:proofErr w:type="gramEnd"/>
      <w:r w:rsidR="006A511E" w:rsidRPr="00C32AE4">
        <w:t xml:space="preserve"> as I mentioned just now</w:t>
      </w:r>
      <w:r w:rsidRPr="00C32AE4">
        <w:t>,</w:t>
      </w:r>
      <w:r w:rsidR="006A511E" w:rsidRPr="00C32AE4">
        <w:t xml:space="preserve"> you've often get your slow to warm</w:t>
      </w:r>
      <w:r w:rsidRPr="00C32AE4">
        <w:t>-</w:t>
      </w:r>
      <w:r w:rsidR="006A511E" w:rsidRPr="00C32AE4">
        <w:t>up, overlapping with a social butterfly. And</w:t>
      </w:r>
      <w:r w:rsidRPr="00C32AE4">
        <w:t xml:space="preserve"> the reason is that once a slow to</w:t>
      </w:r>
      <w:r w:rsidR="006A511E" w:rsidRPr="00C32AE4">
        <w:t xml:space="preserve"> warm up has </w:t>
      </w:r>
      <w:proofErr w:type="gramStart"/>
      <w:r w:rsidR="006A511E" w:rsidRPr="00C32AE4">
        <w:t>actually warmed</w:t>
      </w:r>
      <w:proofErr w:type="gramEnd"/>
      <w:r w:rsidR="006A511E" w:rsidRPr="00C32AE4">
        <w:t xml:space="preserve"> up, they just look like the life and soul of a party. So those two often look like they are overlapping. You can get a social butterfly who sometimes looks sensitive. And the reason for that is that your social butterfly, they don't have a</w:t>
      </w:r>
      <w:r w:rsidRPr="00C32AE4">
        <w:t xml:space="preserve">n off switch. They like that </w:t>
      </w:r>
      <w:r w:rsidR="00C32AE4">
        <w:t xml:space="preserve">Energizer </w:t>
      </w:r>
      <w:r w:rsidR="006A511E" w:rsidRPr="00C32AE4">
        <w:t xml:space="preserve">bunny that </w:t>
      </w:r>
      <w:r w:rsidR="00C32AE4" w:rsidRPr="00C32AE4">
        <w:t>goes, goes</w:t>
      </w:r>
      <w:r w:rsidR="006A511E" w:rsidRPr="00C32AE4">
        <w:t xml:space="preserve">, goes, goes, goes. And then suddenly they collapse. They get over stimulated and they start to cry and then they can become very irritable with absolutely anything that happens after that. </w:t>
      </w:r>
      <w:proofErr w:type="gramStart"/>
      <w:r w:rsidR="006A511E" w:rsidRPr="00C32AE4">
        <w:t>So</w:t>
      </w:r>
      <w:proofErr w:type="gramEnd"/>
      <w:r w:rsidR="006A511E" w:rsidRPr="00C32AE4">
        <w:t xml:space="preserve"> they </w:t>
      </w:r>
      <w:r w:rsidRPr="00C32AE4">
        <w:t>just don't have an off switch a</w:t>
      </w:r>
      <w:r w:rsidR="006A511E" w:rsidRPr="00C32AE4">
        <w:t>n</w:t>
      </w:r>
      <w:r w:rsidRPr="00C32AE4">
        <w:t>d that's part of parenting. A</w:t>
      </w:r>
      <w:r w:rsidR="006A511E" w:rsidRPr="00C32AE4">
        <w:t xml:space="preserve"> social butterfly is to start to recognize that off, switch for them and help them to know when they've reached a point where </w:t>
      </w:r>
      <w:r w:rsidRPr="00C32AE4">
        <w:t xml:space="preserve">they </w:t>
      </w:r>
      <w:proofErr w:type="gramStart"/>
      <w:r w:rsidRPr="00C32AE4">
        <w:t>actually need</w:t>
      </w:r>
      <w:proofErr w:type="gramEnd"/>
      <w:r w:rsidRPr="00C32AE4">
        <w:t xml:space="preserve"> to</w:t>
      </w:r>
      <w:r w:rsidR="006A511E" w:rsidRPr="00C32AE4">
        <w:t xml:space="preserve"> defrag, calm down, have a time out or whatever it is.</w:t>
      </w:r>
      <w:r w:rsidRPr="00C32AE4">
        <w:t xml:space="preserve"> </w:t>
      </w:r>
      <w:proofErr w:type="gramStart"/>
      <w:r w:rsidR="006A511E" w:rsidRPr="00C32AE4">
        <w:t>So</w:t>
      </w:r>
      <w:proofErr w:type="gramEnd"/>
      <w:r w:rsidR="006A511E" w:rsidRPr="00C32AE4">
        <w:t xml:space="preserve"> they do overlap. </w:t>
      </w:r>
    </w:p>
    <w:p w14:paraId="2E2B1E83" w14:textId="01B0306E" w:rsidR="00A751AF" w:rsidRPr="00C32AE4" w:rsidRDefault="0040778D" w:rsidP="001825B8">
      <w:pPr>
        <w:jc w:val="both"/>
      </w:pPr>
      <w:r w:rsidRPr="00C32AE4">
        <w:t>And</w:t>
      </w:r>
      <w:r w:rsidR="006A511E" w:rsidRPr="00C32AE4">
        <w:t xml:space="preserve"> the other ones that also ov</w:t>
      </w:r>
      <w:r w:rsidR="00527DE2" w:rsidRPr="00C32AE4">
        <w:t>erlap are your settled</w:t>
      </w:r>
      <w:r w:rsidR="006A511E" w:rsidRPr="00C32AE4">
        <w:t xml:space="preserve"> and yo</w:t>
      </w:r>
      <w:r w:rsidR="00527DE2" w:rsidRPr="00C32AE4">
        <w:t>ur social butterfly</w:t>
      </w:r>
      <w:r w:rsidR="006A511E" w:rsidRPr="00C32AE4">
        <w:t xml:space="preserve"> because your settled baby, they've got this very high threshold, but if they start to realize that something is fun, they can move into seeking information and then they become sensory seekers or social butterflies as well. </w:t>
      </w:r>
      <w:proofErr w:type="gramStart"/>
      <w:r w:rsidR="006A511E" w:rsidRPr="00C32AE4">
        <w:t>So</w:t>
      </w:r>
      <w:proofErr w:type="gramEnd"/>
      <w:r w:rsidR="006A511E" w:rsidRPr="00C32AE4">
        <w:t xml:space="preserve"> </w:t>
      </w:r>
      <w:r w:rsidR="006A511E" w:rsidRPr="00C32AE4">
        <w:lastRenderedPageBreak/>
        <w:t>the answers, yes, you do get overlap. But what I al</w:t>
      </w:r>
      <w:r w:rsidR="00527DE2" w:rsidRPr="00C32AE4">
        <w:t xml:space="preserve">ways say to moms, if you </w:t>
      </w:r>
      <w:r w:rsidR="00013ADC" w:rsidRPr="00C32AE4">
        <w:t>want to</w:t>
      </w:r>
      <w:r w:rsidR="00527DE2" w:rsidRPr="00C32AE4">
        <w:t xml:space="preserve"> identify what your baby </w:t>
      </w:r>
      <w:r w:rsidR="00C32AE4" w:rsidRPr="00C32AE4">
        <w:t>sensory personality</w:t>
      </w:r>
      <w:r w:rsidR="006A511E" w:rsidRPr="00C32AE4">
        <w:t xml:space="preserve"> is, think about a time when they were in a state of stress. In other words, a new situation they've just started playgroup. What happens there? Are they v</w:t>
      </w:r>
      <w:r w:rsidR="00527DE2" w:rsidRPr="00C32AE4">
        <w:t>ery clingy and on you? D</w:t>
      </w:r>
      <w:r w:rsidR="006A511E" w:rsidRPr="00C32AE4">
        <w:t xml:space="preserve">o they run in immediately engage with everyone or do they kind of stand at the side, just watching what's </w:t>
      </w:r>
      <w:r w:rsidR="00527DE2" w:rsidRPr="00C32AE4">
        <w:t>going on? They're not anxious, l</w:t>
      </w:r>
      <w:r w:rsidR="006A511E" w:rsidRPr="00C32AE4">
        <w:t xml:space="preserve">ike you're slow to warm up, but they're just watching. That would be a settled </w:t>
      </w:r>
      <w:r w:rsidR="00527DE2" w:rsidRPr="00C32AE4">
        <w:t>baby or with a sensitive of baby, t</w:t>
      </w:r>
      <w:r w:rsidR="006A511E" w:rsidRPr="00C32AE4">
        <w:t xml:space="preserve">hey just start crying </w:t>
      </w:r>
      <w:r w:rsidR="00A751AF" w:rsidRPr="00C32AE4">
        <w:t xml:space="preserve">and can't be calm. </w:t>
      </w:r>
      <w:proofErr w:type="gramStart"/>
      <w:r w:rsidR="00A751AF" w:rsidRPr="00C32AE4">
        <w:t>So</w:t>
      </w:r>
      <w:proofErr w:type="gramEnd"/>
      <w:r w:rsidR="006A511E" w:rsidRPr="00C32AE4">
        <w:t xml:space="preserve"> when you put them into a so called stressful situation or a bit of a challenge, that's when your default personality comes out.</w:t>
      </w:r>
    </w:p>
    <w:p w14:paraId="473E62A1" w14:textId="77777777" w:rsidR="006A511E" w:rsidRPr="00C32AE4" w:rsidRDefault="00A751AF" w:rsidP="001825B8">
      <w:pPr>
        <w:jc w:val="both"/>
      </w:pPr>
      <w:r w:rsidRPr="00C32AE4">
        <w:t xml:space="preserve">Bailey: </w:t>
      </w:r>
      <w:proofErr w:type="gramStart"/>
      <w:r w:rsidR="006A511E" w:rsidRPr="00C32AE4">
        <w:t>So</w:t>
      </w:r>
      <w:proofErr w:type="gramEnd"/>
      <w:r w:rsidR="006A511E" w:rsidRPr="00C32AE4">
        <w:t xml:space="preserve"> you've mentioned that you have a set</w:t>
      </w:r>
      <w:r w:rsidR="00C2154A" w:rsidRPr="00C32AE4">
        <w:t xml:space="preserve">tled baby. What are your </w:t>
      </w:r>
      <w:proofErr w:type="gramStart"/>
      <w:r w:rsidR="00C2154A" w:rsidRPr="00C32AE4">
        <w:t>kids</w:t>
      </w:r>
      <w:proofErr w:type="gramEnd"/>
      <w:r w:rsidR="00C2154A" w:rsidRPr="00C32AE4">
        <w:t xml:space="preserve"> other sensory personalities?</w:t>
      </w:r>
    </w:p>
    <w:p w14:paraId="3F5A8890" w14:textId="7F80287B" w:rsidR="00DB1218" w:rsidRPr="00C32AE4" w:rsidRDefault="00C2154A" w:rsidP="001825B8">
      <w:pPr>
        <w:jc w:val="both"/>
      </w:pPr>
      <w:r w:rsidRPr="00C32AE4">
        <w:t xml:space="preserve">Meg: </w:t>
      </w:r>
      <w:r w:rsidR="006A511E" w:rsidRPr="00C32AE4">
        <w:t xml:space="preserve">Yeah. </w:t>
      </w:r>
      <w:proofErr w:type="gramStart"/>
      <w:r w:rsidR="006A511E" w:rsidRPr="00C32AE4">
        <w:t>So</w:t>
      </w:r>
      <w:proofErr w:type="gramEnd"/>
      <w:r w:rsidR="006A511E" w:rsidRPr="00C32AE4">
        <w:t xml:space="preserve"> it's really interesting. </w:t>
      </w:r>
      <w:proofErr w:type="gramStart"/>
      <w:r w:rsidR="006A511E" w:rsidRPr="00C32AE4">
        <w:t>So</w:t>
      </w:r>
      <w:proofErr w:type="gramEnd"/>
      <w:r w:rsidR="006A511E" w:rsidRPr="00C32AE4">
        <w:t xml:space="preserve"> my first born is a social butterfly. He has to hav</w:t>
      </w:r>
      <w:r w:rsidR="00DB1218" w:rsidRPr="00C32AE4">
        <w:t xml:space="preserve">e stimulation in order to stay </w:t>
      </w:r>
      <w:r w:rsidR="00C32AE4" w:rsidRPr="00C32AE4">
        <w:t>calm and</w:t>
      </w:r>
      <w:r w:rsidR="00DB1218" w:rsidRPr="00C32AE4">
        <w:t xml:space="preserve"> to feel like </w:t>
      </w:r>
      <w:proofErr w:type="gramStart"/>
      <w:r w:rsidR="00DB1218" w:rsidRPr="00C32AE4">
        <w:t xml:space="preserve">he's  </w:t>
      </w:r>
      <w:r w:rsidR="006A511E" w:rsidRPr="00C32AE4">
        <w:t>in</w:t>
      </w:r>
      <w:proofErr w:type="gramEnd"/>
      <w:r w:rsidR="006A511E" w:rsidRPr="00C32AE4">
        <w:t xml:space="preserve"> his zone. What's interesting is my husband is as well. </w:t>
      </w:r>
      <w:proofErr w:type="gramStart"/>
      <w:r w:rsidR="006A511E" w:rsidRPr="00C32AE4">
        <w:t>So</w:t>
      </w:r>
      <w:proofErr w:type="gramEnd"/>
      <w:r w:rsidR="00DB1218" w:rsidRPr="00C32AE4">
        <w:t xml:space="preserve"> they love kite surfing going fa</w:t>
      </w:r>
      <w:r w:rsidR="006A511E" w:rsidRPr="00C32AE4">
        <w:t>ster. He was very accident prone as a young child because he was always doing something. I mean, there was a joke around in our family friend group where it looked l</w:t>
      </w:r>
      <w:r w:rsidR="00DB1218" w:rsidRPr="00C32AE4">
        <w:t>ike James was being abused bec</w:t>
      </w:r>
      <w:r w:rsidR="006A511E" w:rsidRPr="00C32AE4">
        <w:t>ause we were always at the ER with having stitches and you know,</w:t>
      </w:r>
    </w:p>
    <w:p w14:paraId="0F35E07F" w14:textId="77777777" w:rsidR="00DB1218" w:rsidRPr="00C32AE4" w:rsidRDefault="00DB1218" w:rsidP="001825B8">
      <w:pPr>
        <w:jc w:val="both"/>
      </w:pPr>
      <w:r w:rsidRPr="00C32AE4">
        <w:t>Bailey: S</w:t>
      </w:r>
      <w:r w:rsidR="006A511E" w:rsidRPr="00C32AE4">
        <w:t xml:space="preserve">hame. </w:t>
      </w:r>
    </w:p>
    <w:p w14:paraId="20F215FF" w14:textId="3F08EBA7" w:rsidR="005844C5" w:rsidRPr="00C32AE4" w:rsidRDefault="00DB1218" w:rsidP="001825B8">
      <w:pPr>
        <w:jc w:val="both"/>
      </w:pPr>
      <w:r w:rsidRPr="00C32AE4">
        <w:t xml:space="preserve">Meg: </w:t>
      </w:r>
      <w:proofErr w:type="gramStart"/>
      <w:r w:rsidR="005844C5" w:rsidRPr="00C32AE4">
        <w:t>So</w:t>
      </w:r>
      <w:proofErr w:type="gramEnd"/>
      <w:r w:rsidR="006A511E" w:rsidRPr="00C32AE4">
        <w:t xml:space="preserve"> he was definitely a social butterfly and actually exhausting. What</w:t>
      </w:r>
      <w:r w:rsidR="005844C5" w:rsidRPr="00C32AE4">
        <w:t xml:space="preserve">'s interesting though with him </w:t>
      </w:r>
      <w:r w:rsidR="006A511E" w:rsidRPr="00C32AE4">
        <w:t>is that, and you know, this is a big thing is as a parent moving all the way through, even through the teen years is that you need to find the thing that helps children to feel regulated. And with your</w:t>
      </w:r>
      <w:r w:rsidR="005844C5" w:rsidRPr="00C32AE4">
        <w:t xml:space="preserve"> </w:t>
      </w:r>
      <w:proofErr w:type="gramStart"/>
      <w:r w:rsidR="005844C5" w:rsidRPr="00C32AE4">
        <w:t>social  butterfly</w:t>
      </w:r>
      <w:proofErr w:type="gramEnd"/>
      <w:r w:rsidR="005844C5" w:rsidRPr="00C32AE4">
        <w:t>, o</w:t>
      </w:r>
      <w:r w:rsidR="006A511E" w:rsidRPr="00C32AE4">
        <w:t xml:space="preserve">ne of the things that works really well is </w:t>
      </w:r>
      <w:r w:rsidR="005844C5" w:rsidRPr="00C32AE4">
        <w:t>per per</w:t>
      </w:r>
      <w:r w:rsidR="006A511E" w:rsidRPr="00C32AE4">
        <w:t>c</w:t>
      </w:r>
      <w:r w:rsidR="005844C5" w:rsidRPr="00C32AE4">
        <w:t xml:space="preserve">eption </w:t>
      </w:r>
      <w:r w:rsidR="006A511E" w:rsidRPr="00C32AE4">
        <w:t xml:space="preserve"> and specifically movement and heavy work. </w:t>
      </w:r>
      <w:proofErr w:type="gramStart"/>
      <w:r w:rsidR="006A511E" w:rsidRPr="00C32AE4">
        <w:t>So</w:t>
      </w:r>
      <w:proofErr w:type="gramEnd"/>
      <w:r w:rsidR="006A511E" w:rsidRPr="00C32AE4">
        <w:t xml:space="preserve"> something like gyms and weights and in James's case, he rode</w:t>
      </w:r>
      <w:r w:rsidR="005844C5" w:rsidRPr="00C32AE4">
        <w:t>.  A</w:t>
      </w:r>
      <w:r w:rsidR="006A511E" w:rsidRPr="00C32AE4">
        <w:t>nything that</w:t>
      </w:r>
      <w:r w:rsidR="005844C5" w:rsidRPr="00C32AE4">
        <w:t xml:space="preserve"> has high physical </w:t>
      </w:r>
      <w:r w:rsidR="00C32AE4" w:rsidRPr="00C32AE4">
        <w:t>exertion and</w:t>
      </w:r>
      <w:r w:rsidR="006A511E" w:rsidRPr="00C32AE4">
        <w:t xml:space="preserve"> really forces your </w:t>
      </w:r>
      <w:r w:rsidR="005844C5" w:rsidRPr="00C32AE4">
        <w:t>body into high levels of per per</w:t>
      </w:r>
      <w:r w:rsidR="006A511E" w:rsidRPr="00C32AE4">
        <w:t xml:space="preserve">ception </w:t>
      </w:r>
      <w:proofErr w:type="gramStart"/>
      <w:r w:rsidR="006A511E" w:rsidRPr="00C32AE4">
        <w:t>actually are</w:t>
      </w:r>
      <w:proofErr w:type="gramEnd"/>
      <w:r w:rsidR="006A511E" w:rsidRPr="00C32AE4">
        <w:t xml:space="preserve"> very regulating. And so that means that instead of looking hyperactive or maybe having ADHD or anything like that, you end up with a more regulated brand, but you've used your sensory systems in this case per perception, to help your brain to regulate</w:t>
      </w:r>
      <w:r w:rsidR="005844C5" w:rsidRPr="00C32AE4">
        <w:t>.</w:t>
      </w:r>
    </w:p>
    <w:p w14:paraId="02429169" w14:textId="5132F56C" w:rsidR="006A511E" w:rsidRPr="00C32AE4" w:rsidRDefault="006A511E" w:rsidP="001825B8">
      <w:pPr>
        <w:jc w:val="both"/>
      </w:pPr>
      <w:r w:rsidRPr="00C32AE4">
        <w:t>Fascinating</w:t>
      </w:r>
      <w:r w:rsidR="005844C5" w:rsidRPr="00C32AE4">
        <w:t>, v</w:t>
      </w:r>
      <w:r w:rsidRPr="00C32AE4">
        <w:t xml:space="preserve">ery interesting. </w:t>
      </w:r>
      <w:r w:rsidR="005844C5" w:rsidRPr="00C32AE4">
        <w:t xml:space="preserve"> </w:t>
      </w:r>
      <w:proofErr w:type="gramStart"/>
      <w:r w:rsidRPr="00C32AE4">
        <w:t>So</w:t>
      </w:r>
      <w:proofErr w:type="gramEnd"/>
      <w:r w:rsidRPr="00C32AE4">
        <w:t xml:space="preserve"> Jam</w:t>
      </w:r>
      <w:r w:rsidR="005844C5" w:rsidRPr="00C32AE4">
        <w:t>es was a social butterfly.  M</w:t>
      </w:r>
      <w:r w:rsidRPr="00C32AE4">
        <w:t>y second born just like yours</w:t>
      </w:r>
      <w:r w:rsidR="005844C5" w:rsidRPr="00C32AE4">
        <w:t xml:space="preserve"> was a settled baby and she was a blessing. </w:t>
      </w:r>
      <w:r w:rsidRPr="00C32AE4">
        <w:t xml:space="preserve"> I do also call settled babies</w:t>
      </w:r>
      <w:r w:rsidR="005844C5" w:rsidRPr="00C32AE4">
        <w:t xml:space="preserve">, con babies, </w:t>
      </w:r>
      <w:r w:rsidR="00C32AE4" w:rsidRPr="00C32AE4">
        <w:t>because they</w:t>
      </w:r>
      <w:r w:rsidR="005844C5" w:rsidRPr="00C32AE4">
        <w:t xml:space="preserve"> con you</w:t>
      </w:r>
      <w:r w:rsidRPr="00C32AE4">
        <w:t xml:space="preserve"> into having another one.</w:t>
      </w:r>
    </w:p>
    <w:p w14:paraId="4ED11E58" w14:textId="3685C72E" w:rsidR="009F4572" w:rsidRPr="00C32AE4" w:rsidRDefault="005844C5" w:rsidP="001825B8">
      <w:pPr>
        <w:jc w:val="both"/>
      </w:pPr>
      <w:r w:rsidRPr="00C32AE4">
        <w:t xml:space="preserve">Bailey: </w:t>
      </w:r>
      <w:r w:rsidR="00C32AE4" w:rsidRPr="00C32AE4">
        <w:t>Well, I</w:t>
      </w:r>
      <w:r w:rsidR="006A511E" w:rsidRPr="00C32AE4">
        <w:t xml:space="preserve"> will say that my last is a settled and I almost thought, oh, we coul</w:t>
      </w:r>
      <w:r w:rsidRPr="00C32AE4">
        <w:t>d do this again. And I'm like, nope, n</w:t>
      </w:r>
      <w:r w:rsidR="006A511E" w:rsidRPr="00C32AE4">
        <w:t>ope.</w:t>
      </w:r>
      <w:r w:rsidRPr="00C32AE4">
        <w:t xml:space="preserve"> </w:t>
      </w:r>
    </w:p>
    <w:p w14:paraId="4785EE76" w14:textId="436FD062" w:rsidR="006A511E" w:rsidRPr="00C32AE4" w:rsidRDefault="009F4572" w:rsidP="001825B8">
      <w:pPr>
        <w:jc w:val="both"/>
      </w:pPr>
      <w:r w:rsidRPr="00C32AE4">
        <w:t xml:space="preserve">Meg: </w:t>
      </w:r>
      <w:r w:rsidR="006A511E" w:rsidRPr="00C32AE4">
        <w:t xml:space="preserve">You </w:t>
      </w:r>
      <w:r w:rsidRPr="00C32AE4">
        <w:t>don’t know</w:t>
      </w:r>
      <w:r w:rsidR="006A511E" w:rsidRPr="00C32AE4">
        <w:t xml:space="preserve"> what you're </w:t>
      </w:r>
      <w:r w:rsidRPr="00C32AE4">
        <w:t>going to</w:t>
      </w:r>
      <w:r w:rsidR="006A511E" w:rsidRPr="00C32AE4">
        <w:t xml:space="preserve"> get the next done. So, o</w:t>
      </w:r>
      <w:r w:rsidRPr="00C32AE4">
        <w:t>h, that's so funny. And then</w:t>
      </w:r>
      <w:r w:rsidR="006A511E" w:rsidRPr="00C32AE4">
        <w:t xml:space="preserve"> my third is a slow to warm</w:t>
      </w:r>
      <w:r w:rsidRPr="00C32AE4">
        <w:t xml:space="preserve"> up</w:t>
      </w:r>
      <w:r w:rsidR="006A511E" w:rsidRPr="00C32AE4">
        <w:t xml:space="preserve"> and what's really interesting about her is she has always marched to her own </w:t>
      </w:r>
      <w:proofErr w:type="gramStart"/>
      <w:r w:rsidR="006A511E" w:rsidRPr="00C32AE4">
        <w:t>tune</w:t>
      </w:r>
      <w:proofErr w:type="gramEnd"/>
      <w:r w:rsidR="006A511E" w:rsidRPr="00C32AE4">
        <w:t xml:space="preserve"> and she doesn't like to be in trouble. </w:t>
      </w:r>
      <w:proofErr w:type="gramStart"/>
      <w:r w:rsidR="006A511E" w:rsidRPr="00C32AE4">
        <w:t>So</w:t>
      </w:r>
      <w:proofErr w:type="gramEnd"/>
      <w:r w:rsidR="006A511E" w:rsidRPr="00C32AE4">
        <w:t xml:space="preserve"> she really keeps things very sane around her. She likes boundaries</w:t>
      </w:r>
      <w:r w:rsidR="00C32AE4">
        <w:t>,</w:t>
      </w:r>
      <w:r w:rsidR="006A511E" w:rsidRPr="00C32AE4">
        <w:t xml:space="preserve"> </w:t>
      </w:r>
      <w:r w:rsidR="00C32AE4" w:rsidRPr="00C32AE4">
        <w:t>limitations,</w:t>
      </w:r>
      <w:r w:rsidR="006A511E" w:rsidRPr="00C32AE4">
        <w:t xml:space="preserve"> and she impos</w:t>
      </w:r>
      <w:r w:rsidRPr="00C32AE4">
        <w:t xml:space="preserve">es them on herself. She was </w:t>
      </w:r>
      <w:r w:rsidR="00C32AE4" w:rsidRPr="00C32AE4">
        <w:t>my Caesar baby</w:t>
      </w:r>
      <w:r w:rsidRPr="00C32AE4">
        <w:t xml:space="preserve">. </w:t>
      </w:r>
      <w:proofErr w:type="gramStart"/>
      <w:r w:rsidR="00C32AE4" w:rsidRPr="00C32AE4">
        <w:t>So</w:t>
      </w:r>
      <w:proofErr w:type="gramEnd"/>
      <w:r w:rsidR="00C32AE4" w:rsidRPr="00C32AE4">
        <w:t xml:space="preserve"> she</w:t>
      </w:r>
      <w:r w:rsidR="006A511E" w:rsidRPr="00C32AE4">
        <w:t xml:space="preserve"> came out a different way because she was, yeah, she was marching </w:t>
      </w:r>
      <w:r w:rsidRPr="00C32AE4">
        <w:t xml:space="preserve">to her own tune. And often </w:t>
      </w:r>
      <w:r w:rsidR="006A511E" w:rsidRPr="00C32AE4">
        <w:t>their first words are no. And whenever you present something new, it's no, but they take time and on</w:t>
      </w:r>
      <w:r w:rsidRPr="00C32AE4">
        <w:t xml:space="preserve">ce they've warmed </w:t>
      </w:r>
      <w:r w:rsidR="00C32AE4" w:rsidRPr="00C32AE4">
        <w:t>up, then</w:t>
      </w:r>
      <w:r w:rsidR="006A511E" w:rsidRPr="00C32AE4">
        <w:t xml:space="preserve"> they go for </w:t>
      </w:r>
      <w:proofErr w:type="gramStart"/>
      <w:r w:rsidR="006A511E" w:rsidRPr="00C32AE4">
        <w:t>it</w:t>
      </w:r>
      <w:proofErr w:type="gramEnd"/>
      <w:r w:rsidR="006A511E" w:rsidRPr="00C32AE4">
        <w:t xml:space="preserve"> and I completely get her because that's what I am </w:t>
      </w:r>
      <w:r w:rsidRPr="00C32AE4">
        <w:t>as well. So,</w:t>
      </w:r>
      <w:r w:rsidR="006A511E" w:rsidRPr="00C32AE4">
        <w:t xml:space="preserve"> I need to think through things first and I need to control things </w:t>
      </w:r>
      <w:proofErr w:type="gramStart"/>
      <w:r w:rsidR="006A511E" w:rsidRPr="00C32AE4">
        <w:t>in order to</w:t>
      </w:r>
      <w:proofErr w:type="gramEnd"/>
      <w:r w:rsidR="006A511E" w:rsidRPr="00C32AE4">
        <w:t xml:space="preserve"> feel really comfortable.</w:t>
      </w:r>
    </w:p>
    <w:p w14:paraId="781A0333" w14:textId="77777777" w:rsidR="006A511E" w:rsidRPr="00C32AE4" w:rsidRDefault="009F4572" w:rsidP="001825B8">
      <w:pPr>
        <w:jc w:val="both"/>
      </w:pPr>
      <w:r w:rsidRPr="00C32AE4">
        <w:lastRenderedPageBreak/>
        <w:t xml:space="preserve">Bailey: </w:t>
      </w:r>
      <w:r w:rsidR="006A511E" w:rsidRPr="00C32AE4">
        <w:t xml:space="preserve">Okay. </w:t>
      </w:r>
      <w:proofErr w:type="gramStart"/>
      <w:r w:rsidR="006A511E" w:rsidRPr="00C32AE4">
        <w:t>So</w:t>
      </w:r>
      <w:proofErr w:type="gramEnd"/>
      <w:r w:rsidR="006A511E" w:rsidRPr="00C32AE4">
        <w:t xml:space="preserve"> we are taking these sensory personalities, we're putting them onto our children, but then what is your sensory personality? And then how did you adjust that for your little ones?</w:t>
      </w:r>
    </w:p>
    <w:p w14:paraId="18F9AFAB" w14:textId="159211D3" w:rsidR="00E20129" w:rsidRPr="00C32AE4" w:rsidRDefault="009F4572" w:rsidP="001825B8">
      <w:pPr>
        <w:jc w:val="both"/>
      </w:pPr>
      <w:r w:rsidRPr="00C32AE4">
        <w:t xml:space="preserve">Meg: Yeah. </w:t>
      </w:r>
      <w:proofErr w:type="gramStart"/>
      <w:r w:rsidRPr="00C32AE4">
        <w:t>So</w:t>
      </w:r>
      <w:proofErr w:type="gramEnd"/>
      <w:r w:rsidRPr="00C32AE4">
        <w:t xml:space="preserve"> I'm </w:t>
      </w:r>
      <w:r w:rsidR="00C32AE4" w:rsidRPr="00C32AE4">
        <w:t>definitely a</w:t>
      </w:r>
      <w:r w:rsidR="006A511E" w:rsidRPr="00C32AE4">
        <w:t xml:space="preserve"> slow to warm</w:t>
      </w:r>
      <w:r w:rsidRPr="00C32AE4">
        <w:t>-up. And</w:t>
      </w:r>
      <w:r w:rsidR="006A511E" w:rsidRPr="00C32AE4">
        <w:t xml:space="preserve"> I</w:t>
      </w:r>
      <w:r w:rsidR="00E20129" w:rsidRPr="00C32AE4">
        <w:t xml:space="preserve"> think it's a wonderful thing i</w:t>
      </w:r>
      <w:r w:rsidR="006A511E" w:rsidRPr="00C32AE4">
        <w:t>f parents do know what they are</w:t>
      </w:r>
      <w:r w:rsidR="00E20129" w:rsidRPr="00C32AE4">
        <w:t>.  A</w:t>
      </w:r>
      <w:r w:rsidR="006A511E" w:rsidRPr="00C32AE4">
        <w:t xml:space="preserve">nd from today, a lot of people would've been able to recognize what they are because you are able to adjust. </w:t>
      </w:r>
      <w:proofErr w:type="gramStart"/>
      <w:r w:rsidR="006A511E" w:rsidRPr="00C32AE4">
        <w:t>So</w:t>
      </w:r>
      <w:proofErr w:type="gramEnd"/>
      <w:r w:rsidR="006A511E" w:rsidRPr="00C32AE4">
        <w:t xml:space="preserve"> a couple of things around the different sensory personalities. </w:t>
      </w:r>
      <w:proofErr w:type="gramStart"/>
      <w:r w:rsidR="006A511E" w:rsidRPr="00C32AE4">
        <w:t>So</w:t>
      </w:r>
      <w:proofErr w:type="gramEnd"/>
      <w:r w:rsidR="006A511E" w:rsidRPr="00C32AE4">
        <w:t xml:space="preserve"> I'm a slow to warm</w:t>
      </w:r>
      <w:r w:rsidR="00E20129" w:rsidRPr="00C32AE4">
        <w:t xml:space="preserve"> up, I like control,</w:t>
      </w:r>
      <w:r w:rsidR="006A511E" w:rsidRPr="00C32AE4">
        <w:t xml:space="preserve"> I like order, I don't like disorder. </w:t>
      </w:r>
      <w:proofErr w:type="gramStart"/>
      <w:r w:rsidR="006A511E" w:rsidRPr="00C32AE4">
        <w:t>So</w:t>
      </w:r>
      <w:proofErr w:type="gramEnd"/>
      <w:r w:rsidR="006A511E" w:rsidRPr="00C32AE4">
        <w:t xml:space="preserve"> you can imagine tha</w:t>
      </w:r>
      <w:r w:rsidR="00E20129" w:rsidRPr="00C32AE4">
        <w:t>t when I had a social butterfly</w:t>
      </w:r>
      <w:r w:rsidR="006A511E" w:rsidRPr="00C32AE4">
        <w:t xml:space="preserve"> husband and child, it could be really disorganizing for me.</w:t>
      </w:r>
    </w:p>
    <w:p w14:paraId="3DD4FB94" w14:textId="77777777" w:rsidR="00E20129" w:rsidRPr="00C32AE4" w:rsidRDefault="00E20129" w:rsidP="001825B8">
      <w:pPr>
        <w:jc w:val="both"/>
      </w:pPr>
      <w:r w:rsidRPr="00C32AE4">
        <w:t xml:space="preserve">Bailey: </w:t>
      </w:r>
      <w:r w:rsidR="006A511E" w:rsidRPr="00C32AE4">
        <w:t xml:space="preserve"> Yeah. </w:t>
      </w:r>
    </w:p>
    <w:p w14:paraId="2EC4290B" w14:textId="66A555FD" w:rsidR="00E20129" w:rsidRPr="00C32AE4" w:rsidRDefault="00E20129" w:rsidP="001825B8">
      <w:pPr>
        <w:jc w:val="both"/>
      </w:pPr>
      <w:r w:rsidRPr="00C32AE4">
        <w:t xml:space="preserve">Meg: </w:t>
      </w:r>
      <w:r w:rsidR="006A511E" w:rsidRPr="00C32AE4">
        <w:t xml:space="preserve">And </w:t>
      </w:r>
      <w:proofErr w:type="gramStart"/>
      <w:r w:rsidR="006A511E" w:rsidRPr="00C32AE4">
        <w:t>so</w:t>
      </w:r>
      <w:proofErr w:type="gramEnd"/>
      <w:r w:rsidR="006A511E" w:rsidRPr="00C32AE4">
        <w:t xml:space="preserve"> I would pull back into more control and they would of course go in the opposite direction. </w:t>
      </w:r>
      <w:proofErr w:type="gramStart"/>
      <w:r w:rsidR="006A511E" w:rsidRPr="00C32AE4">
        <w:t>So</w:t>
      </w:r>
      <w:proofErr w:type="gramEnd"/>
      <w:r w:rsidR="006A511E" w:rsidRPr="00C32AE4">
        <w:t xml:space="preserve"> it's recognizing that</w:t>
      </w:r>
      <w:r w:rsidRPr="00C32AE4">
        <w:t>.  I</w:t>
      </w:r>
      <w:r w:rsidR="006A511E" w:rsidRPr="00C32AE4">
        <w:t>t</w:t>
      </w:r>
      <w:r w:rsidRPr="00C32AE4">
        <w:t>'s also recognizing that</w:t>
      </w:r>
      <w:r w:rsidR="006A511E" w:rsidRPr="00C32AE4">
        <w:t xml:space="preserve"> your social butterfly </w:t>
      </w:r>
      <w:proofErr w:type="gramStart"/>
      <w:r w:rsidR="006A511E" w:rsidRPr="00C32AE4">
        <w:t>actually needs</w:t>
      </w:r>
      <w:proofErr w:type="gramEnd"/>
      <w:r w:rsidR="006A511E" w:rsidRPr="00C32AE4">
        <w:t>,</w:t>
      </w:r>
      <w:r w:rsidRPr="00C32AE4">
        <w:t xml:space="preserve"> that</w:t>
      </w:r>
      <w:r w:rsidR="006A511E" w:rsidRPr="00C32AE4">
        <w:t xml:space="preserve"> they have a need for speed in order to feel regulated. So instead of being </w:t>
      </w:r>
      <w:r w:rsidRPr="00C32AE4">
        <w:t>controlling rather to</w:t>
      </w:r>
      <w:r w:rsidR="006A511E" w:rsidRPr="00C32AE4">
        <w:t xml:space="preserve"> put in times of the day, there is lots of sensory stimulation or social stimulation.</w:t>
      </w:r>
      <w:r w:rsidRPr="00C32AE4">
        <w:t xml:space="preserve"> </w:t>
      </w:r>
      <w:proofErr w:type="gramStart"/>
      <w:r w:rsidR="006A511E" w:rsidRPr="00C32AE4">
        <w:t>So</w:t>
      </w:r>
      <w:proofErr w:type="gramEnd"/>
      <w:r w:rsidR="006A511E" w:rsidRPr="00C32AE4">
        <w:t xml:space="preserve"> it's adjusting what I need in order to make s</w:t>
      </w:r>
      <w:r w:rsidRPr="00C32AE4">
        <w:t xml:space="preserve">ure my kids get the </w:t>
      </w:r>
      <w:r w:rsidR="00C32AE4" w:rsidRPr="00C32AE4">
        <w:t>best out</w:t>
      </w:r>
      <w:r w:rsidRPr="00C32AE4">
        <w:t xml:space="preserve"> of me a</w:t>
      </w:r>
      <w:r w:rsidR="006A511E" w:rsidRPr="00C32AE4">
        <w:t>nd I get the b</w:t>
      </w:r>
      <w:r w:rsidRPr="00C32AE4">
        <w:t xml:space="preserve">est out of them.  </w:t>
      </w:r>
      <w:proofErr w:type="gramStart"/>
      <w:r w:rsidRPr="00C32AE4">
        <w:t>T</w:t>
      </w:r>
      <w:r w:rsidR="006A511E" w:rsidRPr="00C32AE4">
        <w:t>here's</w:t>
      </w:r>
      <w:proofErr w:type="gramEnd"/>
      <w:r w:rsidR="006A511E" w:rsidRPr="00C32AE4">
        <w:t xml:space="preserve"> certain personalities that mix really well, like for instance, your social butterfly and you are settled, which is my first and second children. Oh my gosh, work brilliantly because your settled baby loves to</w:t>
      </w:r>
      <w:r w:rsidRPr="00C32AE4">
        <w:t xml:space="preserve"> actually see what's going on A</w:t>
      </w:r>
      <w:r w:rsidR="006A511E" w:rsidRPr="00C32AE4">
        <w:t xml:space="preserve">nd they also then start to seek a little bit more </w:t>
      </w:r>
      <w:r w:rsidRPr="00C32AE4">
        <w:t xml:space="preserve">stimulation </w:t>
      </w:r>
      <w:r w:rsidR="00C32AE4" w:rsidRPr="00C32AE4">
        <w:t>because they</w:t>
      </w:r>
      <w:r w:rsidR="006A511E" w:rsidRPr="00C32AE4">
        <w:t xml:space="preserve"> see the excit</w:t>
      </w:r>
      <w:r w:rsidRPr="00C32AE4">
        <w:t xml:space="preserve">ement through the </w:t>
      </w:r>
      <w:proofErr w:type="gramStart"/>
      <w:r w:rsidRPr="00C32AE4">
        <w:t xml:space="preserve">eyes </w:t>
      </w:r>
      <w:r w:rsidR="006A511E" w:rsidRPr="00C32AE4">
        <w:t xml:space="preserve"> of</w:t>
      </w:r>
      <w:proofErr w:type="gramEnd"/>
      <w:r w:rsidR="006A511E" w:rsidRPr="00C32AE4">
        <w:t xml:space="preserve"> their older sib</w:t>
      </w:r>
      <w:r w:rsidRPr="00C32AE4">
        <w:t>ling or their younger sibling, who is</w:t>
      </w:r>
      <w:r w:rsidR="006A511E" w:rsidRPr="00C32AE4">
        <w:t xml:space="preserve"> the social butterfly. </w:t>
      </w:r>
    </w:p>
    <w:p w14:paraId="36676164" w14:textId="07766483" w:rsidR="006A511E" w:rsidRPr="00C32AE4" w:rsidRDefault="006A511E" w:rsidP="001825B8">
      <w:pPr>
        <w:jc w:val="both"/>
      </w:pPr>
      <w:r w:rsidRPr="00C32AE4">
        <w:t>So likewise as parents, a social butterfly would be really</w:t>
      </w:r>
      <w:r w:rsidR="009D441D" w:rsidRPr="00C32AE4">
        <w:t xml:space="preserve"> be great for a settle</w:t>
      </w:r>
      <w:r w:rsidR="00C32AE4">
        <w:t>d</w:t>
      </w:r>
      <w:r w:rsidR="009D441D" w:rsidRPr="00C32AE4">
        <w:t xml:space="preserve"> </w:t>
      </w:r>
      <w:r w:rsidR="00C32AE4" w:rsidRPr="00C32AE4">
        <w:t xml:space="preserve">baby, </w:t>
      </w:r>
      <w:proofErr w:type="gramStart"/>
      <w:r w:rsidR="00C32AE4" w:rsidRPr="00C32AE4">
        <w:t>because</w:t>
      </w:r>
      <w:r w:rsidR="009D441D" w:rsidRPr="00C32AE4">
        <w:t xml:space="preserve">  your</w:t>
      </w:r>
      <w:proofErr w:type="gramEnd"/>
      <w:r w:rsidR="009D441D" w:rsidRPr="00C32AE4">
        <w:t xml:space="preserve"> settle baby </w:t>
      </w:r>
      <w:r w:rsidRPr="00C32AE4">
        <w:t xml:space="preserve"> who could have slow developmental milestones will actually be well stimulated by a mom or dad who is a</w:t>
      </w:r>
      <w:r w:rsidR="009D441D" w:rsidRPr="00C32AE4">
        <w:t xml:space="preserve"> social butterfly. </w:t>
      </w:r>
      <w:proofErr w:type="gramStart"/>
      <w:r w:rsidR="009D441D" w:rsidRPr="00C32AE4">
        <w:t>So</w:t>
      </w:r>
      <w:proofErr w:type="gramEnd"/>
      <w:r w:rsidRPr="00C32AE4">
        <w:t xml:space="preserve"> these matches between our personalities are important. And the fortunate thing is that in our marriages, we often are attracted to the opposite. </w:t>
      </w:r>
      <w:proofErr w:type="gramStart"/>
      <w:r w:rsidRPr="00C32AE4">
        <w:t>So</w:t>
      </w:r>
      <w:proofErr w:type="gramEnd"/>
      <w:r w:rsidRPr="00C32AE4">
        <w:t xml:space="preserve"> where I wasn't a social butterfly for</w:t>
      </w:r>
      <w:r w:rsidR="009D441D" w:rsidRPr="00C32AE4">
        <w:t xml:space="preserve"> James, his dad was. And </w:t>
      </w:r>
      <w:proofErr w:type="gramStart"/>
      <w:r w:rsidR="00C32AE4" w:rsidRPr="00C32AE4">
        <w:t>so</w:t>
      </w:r>
      <w:proofErr w:type="gramEnd"/>
      <w:r w:rsidR="00C32AE4" w:rsidRPr="00C32AE4">
        <w:t xml:space="preserve"> they</w:t>
      </w:r>
      <w:r w:rsidRPr="00C32AE4">
        <w:t xml:space="preserve"> actua</w:t>
      </w:r>
      <w:r w:rsidR="009D441D" w:rsidRPr="00C32AE4">
        <w:t>lly could feed off each other and that often happens</w:t>
      </w:r>
      <w:r w:rsidRPr="00C32AE4">
        <w:t xml:space="preserve"> in a partnershi</w:t>
      </w:r>
      <w:r w:rsidR="009D441D" w:rsidRPr="00C32AE4">
        <w:t>p in a marriage where</w:t>
      </w:r>
      <w:r w:rsidRPr="00C32AE4">
        <w:t xml:space="preserve"> one is one and one is the other and it's a good match for the kids.</w:t>
      </w:r>
    </w:p>
    <w:p w14:paraId="370FFD5D" w14:textId="77777777" w:rsidR="006A511E" w:rsidRPr="00C32AE4" w:rsidRDefault="009D441D" w:rsidP="001825B8">
      <w:pPr>
        <w:jc w:val="both"/>
      </w:pPr>
      <w:r w:rsidRPr="00C32AE4">
        <w:t xml:space="preserve">Bailey: </w:t>
      </w:r>
      <w:r w:rsidR="006A511E" w:rsidRPr="00C32AE4">
        <w:t>I think you have all of us now trying to figure out where we fit, where does our husband fit? How does it all fit in the family dynamic? This is brilliant. And is this why you call it the secret successful parenting?</w:t>
      </w:r>
    </w:p>
    <w:p w14:paraId="7B77AFEC" w14:textId="4F95618F" w:rsidR="006A511E" w:rsidRPr="00C32AE4" w:rsidRDefault="009D441D" w:rsidP="001825B8">
      <w:pPr>
        <w:jc w:val="both"/>
      </w:pPr>
      <w:r w:rsidRPr="00C32AE4">
        <w:t xml:space="preserve">Meg: </w:t>
      </w:r>
      <w:r w:rsidR="006A511E" w:rsidRPr="00C32AE4">
        <w:t>Yeah, because it touches everything</w:t>
      </w:r>
      <w:r w:rsidRPr="00C32AE4">
        <w:t>. H</w:t>
      </w:r>
      <w:r w:rsidR="006A511E" w:rsidRPr="00C32AE4">
        <w:t>onestly</w:t>
      </w:r>
      <w:r w:rsidRPr="00C32AE4">
        <w:t>,</w:t>
      </w:r>
      <w:r w:rsidR="006A511E" w:rsidRPr="00C32AE4">
        <w:t xml:space="preserve"> Bailey from temper tantrums through to starting school, through to introducing solids, through to getting a little one to sleep through the </w:t>
      </w:r>
      <w:r w:rsidR="00C32AE4" w:rsidRPr="00C32AE4">
        <w:t>night, through</w:t>
      </w:r>
      <w:r w:rsidRPr="00C32AE4">
        <w:t xml:space="preserve"> to college,</w:t>
      </w:r>
      <w:r w:rsidR="006A511E" w:rsidRPr="00C32AE4">
        <w:t xml:space="preserve"> it touches absolutely everything. And when you really do understand your child's sensory personality, you do parent in a different way.</w:t>
      </w:r>
    </w:p>
    <w:p w14:paraId="39A4FA74" w14:textId="278D5B10" w:rsidR="006A511E" w:rsidRPr="00C32AE4" w:rsidRDefault="009D441D" w:rsidP="001825B8">
      <w:pPr>
        <w:jc w:val="both"/>
      </w:pPr>
      <w:r w:rsidRPr="00C32AE4">
        <w:t xml:space="preserve">Bailey: </w:t>
      </w:r>
      <w:r w:rsidR="006A511E" w:rsidRPr="00C32AE4">
        <w:t>Brilliant.</w:t>
      </w:r>
      <w:r w:rsidRPr="00C32AE4">
        <w:t xml:space="preserve"> </w:t>
      </w:r>
      <w:r w:rsidR="006A511E" w:rsidRPr="00C32AE4">
        <w:t>Thi</w:t>
      </w:r>
      <w:r w:rsidRPr="00C32AE4">
        <w:t xml:space="preserve">s episode is brought to you by Parent </w:t>
      </w:r>
      <w:r w:rsidR="00C32AE4" w:rsidRPr="00C32AE4">
        <w:t>Sense,</w:t>
      </w:r>
      <w:r w:rsidR="006A511E" w:rsidRPr="00C32AE4">
        <w:t xml:space="preserve"> your parenting app</w:t>
      </w:r>
      <w:r w:rsidRPr="00C32AE4">
        <w:t>.  A</w:t>
      </w:r>
      <w:r w:rsidR="006A511E" w:rsidRPr="00C32AE4">
        <w:t>s an av</w:t>
      </w:r>
      <w:r w:rsidRPr="00C32AE4">
        <w:t>id user, I can safely say that Parent S</w:t>
      </w:r>
      <w:r w:rsidR="006A511E" w:rsidRPr="00C32AE4">
        <w:t>ense is the all</w:t>
      </w:r>
      <w:r w:rsidR="00C32AE4">
        <w:t>-</w:t>
      </w:r>
      <w:r w:rsidR="006A511E" w:rsidRPr="00C32AE4">
        <w:t>in</w:t>
      </w:r>
      <w:r w:rsidR="00C32AE4">
        <w:t>-</w:t>
      </w:r>
      <w:r w:rsidR="006A511E" w:rsidRPr="00C32AE4">
        <w:t>one baby development app that helps moms and dads keep track of their baby's routines and really takes the guesswork out of parenting in the first year of a baby's life</w:t>
      </w:r>
      <w:r w:rsidRPr="00C32AE4">
        <w:t>. Meg,</w:t>
      </w:r>
      <w:r w:rsidR="006A511E" w:rsidRPr="00C32AE4">
        <w:t xml:space="preserve"> tell us what makes parent sense so special.</w:t>
      </w:r>
    </w:p>
    <w:p w14:paraId="09290897" w14:textId="46D4049B" w:rsidR="006A511E" w:rsidRPr="00C32AE4" w:rsidRDefault="009D441D" w:rsidP="001825B8">
      <w:pPr>
        <w:jc w:val="both"/>
      </w:pPr>
      <w:r w:rsidRPr="00C32AE4">
        <w:t xml:space="preserve">Meg: </w:t>
      </w:r>
      <w:proofErr w:type="gramStart"/>
      <w:r w:rsidR="006A511E" w:rsidRPr="00C32AE4">
        <w:t>So</w:t>
      </w:r>
      <w:proofErr w:type="gramEnd"/>
      <w:r w:rsidR="006A511E" w:rsidRPr="00C32AE4">
        <w:t xml:space="preserve"> parent sense is my love child. I developed it because I felt the parents needed a l</w:t>
      </w:r>
      <w:r w:rsidR="00406A07" w:rsidRPr="00C32AE4">
        <w:t>ittle manual in their pockets a</w:t>
      </w:r>
      <w:r w:rsidR="006A511E" w:rsidRPr="00C32AE4">
        <w:t xml:space="preserve">nd that's what it is. It gives parents routines for their </w:t>
      </w:r>
      <w:r w:rsidR="00C32AE4" w:rsidRPr="00C32AE4">
        <w:t>baby’s</w:t>
      </w:r>
      <w:r w:rsidR="006A511E" w:rsidRPr="00C32AE4">
        <w:t xml:space="preserve"> day. They flexible routines for </w:t>
      </w:r>
      <w:r w:rsidR="006A511E" w:rsidRPr="00C32AE4">
        <w:lastRenderedPageBreak/>
        <w:t xml:space="preserve">sleep and for feeding. And then it also gives them in a play activity for every single day, 365 for the first year of life, as well as recipes and meal plans. </w:t>
      </w:r>
      <w:proofErr w:type="gramStart"/>
      <w:r w:rsidR="006A511E" w:rsidRPr="00C32AE4">
        <w:t>So</w:t>
      </w:r>
      <w:proofErr w:type="gramEnd"/>
      <w:r w:rsidR="006A511E" w:rsidRPr="00C32AE4">
        <w:t xml:space="preserve"> it </w:t>
      </w:r>
      <w:r w:rsidR="00C32AE4" w:rsidRPr="00C32AE4">
        <w:t>really, unlike</w:t>
      </w:r>
      <w:r w:rsidR="006A511E" w:rsidRPr="00C32AE4">
        <w:t xml:space="preserve"> most other apps, it covers absolutely every aspect of early parenting</w:t>
      </w:r>
    </w:p>
    <w:p w14:paraId="063B312C" w14:textId="44C93C15" w:rsidR="006A511E" w:rsidRPr="00C32AE4" w:rsidRDefault="00406A07" w:rsidP="001825B8">
      <w:pPr>
        <w:jc w:val="both"/>
      </w:pPr>
      <w:r w:rsidRPr="00C32AE4">
        <w:t xml:space="preserve">Bailey: </w:t>
      </w:r>
      <w:r w:rsidR="006A511E" w:rsidRPr="00C32AE4">
        <w:t>There. You heard it straight from the expert, downloa</w:t>
      </w:r>
      <w:r w:rsidRPr="00C32AE4">
        <w:t>d Parent Sense App now from your app store. S</w:t>
      </w:r>
      <w:r w:rsidR="006A511E" w:rsidRPr="00C32AE4">
        <w:t>ign up for a lifetime sub</w:t>
      </w:r>
      <w:r w:rsidRPr="00C32AE4">
        <w:t xml:space="preserve">scription on the website </w:t>
      </w:r>
      <w:proofErr w:type="spellStart"/>
      <w:r w:rsidR="00C32AE4" w:rsidRPr="00C32AE4">
        <w:t>parentsense.app</w:t>
      </w:r>
      <w:proofErr w:type="spellEnd"/>
      <w:r w:rsidR="00C32AE4" w:rsidRPr="00C32AE4">
        <w:t xml:space="preserve"> and</w:t>
      </w:r>
      <w:r w:rsidR="006A511E" w:rsidRPr="00C32AE4">
        <w:t xml:space="preserve"> take 50% off when you use the discount code </w:t>
      </w:r>
      <w:r w:rsidRPr="00C32AE4">
        <w:t xml:space="preserve">“parent </w:t>
      </w:r>
      <w:r w:rsidR="006A511E" w:rsidRPr="00C32AE4">
        <w:t>pod at checkout</w:t>
      </w:r>
      <w:r w:rsidRPr="00C32AE4">
        <w:t>”.  T</w:t>
      </w:r>
      <w:r w:rsidR="006A511E" w:rsidRPr="00C32AE4">
        <w:t>ake advantage of this incredible offer. It's exclusive to podcast liste</w:t>
      </w:r>
      <w:r w:rsidRPr="00C32AE4">
        <w:t>ners.  D</w:t>
      </w:r>
      <w:r w:rsidR="006A511E" w:rsidRPr="00C32AE4">
        <w:t xml:space="preserve">ownload the app now and take the guesswork out of </w:t>
      </w:r>
      <w:r w:rsidR="00013ADC" w:rsidRPr="00C32AE4">
        <w:t xml:space="preserve">parenting. </w:t>
      </w:r>
      <w:proofErr w:type="gramStart"/>
      <w:r w:rsidR="00013ADC" w:rsidRPr="00C32AE4">
        <w:t>So</w:t>
      </w:r>
      <w:proofErr w:type="gramEnd"/>
      <w:r w:rsidR="006A511E" w:rsidRPr="00C32AE4">
        <w:t xml:space="preserve"> one of the beautiful things about this podcast is that we get lots of questions from moms and dads and </w:t>
      </w:r>
      <w:r w:rsidR="00C32AE4" w:rsidRPr="00C32AE4">
        <w:t>Meg, is</w:t>
      </w:r>
      <w:r w:rsidR="006A511E" w:rsidRPr="00C32AE4">
        <w:t xml:space="preserve"> here to answer as many as she can. One of the new moms</w:t>
      </w:r>
      <w:r w:rsidRPr="00C32AE4">
        <w:t xml:space="preserve"> who</w:t>
      </w:r>
      <w:r w:rsidR="006A511E" w:rsidRPr="00C32AE4">
        <w:t xml:space="preserve"> listen</w:t>
      </w:r>
      <w:r w:rsidRPr="00C32AE4">
        <w:t>s regularly ask this question, Meg</w:t>
      </w:r>
      <w:r w:rsidR="006A511E" w:rsidRPr="00C32AE4">
        <w:t xml:space="preserve"> and I think it's a great one. </w:t>
      </w:r>
      <w:r w:rsidRPr="00C32AE4">
        <w:t>“</w:t>
      </w:r>
      <w:r w:rsidR="006A511E" w:rsidRPr="00C32AE4">
        <w:t xml:space="preserve">I have a </w:t>
      </w:r>
      <w:r w:rsidR="00C32AE4" w:rsidRPr="00C32AE4">
        <w:t>six-month-old</w:t>
      </w:r>
      <w:r w:rsidR="006A511E" w:rsidRPr="00C32AE4">
        <w:t xml:space="preserve"> and I tried to introduce solids at five months, but she just won't take any solids at all. She wakes over five times at </w:t>
      </w:r>
      <w:proofErr w:type="gramStart"/>
      <w:r w:rsidR="006A511E" w:rsidRPr="00C32AE4">
        <w:t>night</w:t>
      </w:r>
      <w:proofErr w:type="gramEnd"/>
      <w:r w:rsidR="006A511E" w:rsidRPr="00C32AE4">
        <w:t xml:space="preserve"> and I am at my wits end. Anything that </w:t>
      </w:r>
      <w:r w:rsidRPr="00C32AE4">
        <w:t>could help?</w:t>
      </w:r>
    </w:p>
    <w:p w14:paraId="27DA0DD2" w14:textId="5CD6CF2D" w:rsidR="00141409" w:rsidRPr="00C32AE4" w:rsidRDefault="00406A07" w:rsidP="001825B8">
      <w:pPr>
        <w:jc w:val="both"/>
      </w:pPr>
      <w:r w:rsidRPr="00C32AE4">
        <w:t xml:space="preserve">Meg: Yeah. </w:t>
      </w:r>
      <w:proofErr w:type="gramStart"/>
      <w:r w:rsidRPr="00C32AE4">
        <w:t>So</w:t>
      </w:r>
      <w:proofErr w:type="gramEnd"/>
      <w:r w:rsidRPr="00C32AE4">
        <w:t xml:space="preserve"> when I hear that</w:t>
      </w:r>
      <w:r w:rsidR="006A511E" w:rsidRPr="00C32AE4">
        <w:t xml:space="preserve"> my immediate thought is that potentially</w:t>
      </w:r>
      <w:r w:rsidR="00141409" w:rsidRPr="00C32AE4">
        <w:t>,</w:t>
      </w:r>
      <w:r w:rsidR="006A511E" w:rsidRPr="00C32AE4">
        <w:t xml:space="preserve"> we've </w:t>
      </w:r>
      <w:r w:rsidR="00013ADC" w:rsidRPr="00C32AE4">
        <w:t>got to</w:t>
      </w:r>
      <w:r w:rsidR="006A511E" w:rsidRPr="00C32AE4">
        <w:t xml:space="preserve"> set a sensitive baby here. And the reason for that is that it's unusual that babies don't want to take any solids at that age. You know, your social butte</w:t>
      </w:r>
      <w:r w:rsidR="00141409" w:rsidRPr="00C32AE4">
        <w:t>rfly and your settle</w:t>
      </w:r>
      <w:r w:rsidR="00C32AE4">
        <w:t>d</w:t>
      </w:r>
      <w:r w:rsidR="00141409" w:rsidRPr="00C32AE4">
        <w:t xml:space="preserve"> baby </w:t>
      </w:r>
      <w:r w:rsidR="00C32AE4" w:rsidRPr="00C32AE4">
        <w:t>will gregarious</w:t>
      </w:r>
      <w:r w:rsidR="00C32AE4">
        <w:t>ly</w:t>
      </w:r>
      <w:r w:rsidR="00141409" w:rsidRPr="00C32AE4">
        <w:t xml:space="preserve"> interact </w:t>
      </w:r>
      <w:r w:rsidR="006A511E" w:rsidRPr="00C32AE4">
        <w:t>with solids. This baby does doesn't want any solids, but</w:t>
      </w:r>
      <w:r w:rsidR="00141409" w:rsidRPr="00C32AE4">
        <w:t xml:space="preserve"> there was another clue there, a</w:t>
      </w:r>
      <w:r w:rsidR="006A511E" w:rsidRPr="00C32AE4">
        <w:t>nd that'</w:t>
      </w:r>
      <w:r w:rsidR="00141409" w:rsidRPr="00C32AE4">
        <w:t>s what this baby is waking up s</w:t>
      </w:r>
      <w:r w:rsidR="006A511E" w:rsidRPr="00C32AE4">
        <w:t xml:space="preserve">o often at night over five times is </w:t>
      </w:r>
      <w:proofErr w:type="gramStart"/>
      <w:r w:rsidR="006A511E" w:rsidRPr="00C32AE4">
        <w:t>really significant</w:t>
      </w:r>
      <w:proofErr w:type="gramEnd"/>
      <w:r w:rsidR="006A511E" w:rsidRPr="00C32AE4">
        <w:t>. And it's unusual that a baby wakes that often at this</w:t>
      </w:r>
      <w:r w:rsidR="00141409" w:rsidRPr="00C32AE4">
        <w:t>,</w:t>
      </w:r>
      <w:r w:rsidR="006A511E" w:rsidRPr="00C32AE4">
        <w:t xml:space="preserve"> age, unless it's either got health issues or it's a sensitive baby. </w:t>
      </w:r>
      <w:proofErr w:type="gramStart"/>
      <w:r w:rsidR="006A511E" w:rsidRPr="00C32AE4">
        <w:t>So</w:t>
      </w:r>
      <w:proofErr w:type="gramEnd"/>
      <w:r w:rsidR="006A511E" w:rsidRPr="00C32AE4">
        <w:t xml:space="preserve"> what happens here is that a mom of a sensitive baby will often start to try and introduce solids somewhere between four and six expensive age, baby will refuse solids because it's a new texture. As I said at the beginning, </w:t>
      </w:r>
      <w:r w:rsidR="00141409" w:rsidRPr="00C32AE4">
        <w:t>“O</w:t>
      </w:r>
      <w:r w:rsidR="006A511E" w:rsidRPr="00C32AE4">
        <w:t>ur sensitive babies really don't do well with new texture flavors and so on.</w:t>
      </w:r>
      <w:r w:rsidR="00141409" w:rsidRPr="00C32AE4">
        <w:t xml:space="preserve">” </w:t>
      </w:r>
      <w:r w:rsidR="006A511E" w:rsidRPr="00C32AE4">
        <w:t xml:space="preserve">And </w:t>
      </w:r>
      <w:proofErr w:type="gramStart"/>
      <w:r w:rsidR="006A511E" w:rsidRPr="00C32AE4">
        <w:t>so</w:t>
      </w:r>
      <w:proofErr w:type="gramEnd"/>
      <w:r w:rsidR="006A511E" w:rsidRPr="00C32AE4">
        <w:t xml:space="preserve"> they refuse it. And </w:t>
      </w:r>
      <w:proofErr w:type="gramStart"/>
      <w:r w:rsidR="006A511E" w:rsidRPr="00C32AE4">
        <w:t>so</w:t>
      </w:r>
      <w:proofErr w:type="gramEnd"/>
      <w:r w:rsidR="006A511E" w:rsidRPr="00C32AE4">
        <w:t xml:space="preserve"> the mum then gets into a habit of now offering more milk because the mom is worried that the baby's not getting enough nutrition. And </w:t>
      </w:r>
      <w:proofErr w:type="gramStart"/>
      <w:r w:rsidR="006A511E" w:rsidRPr="00C32AE4">
        <w:t>so</w:t>
      </w:r>
      <w:proofErr w:type="gramEnd"/>
      <w:r w:rsidR="006A511E" w:rsidRPr="00C32AE4">
        <w:t xml:space="preserve"> we end up in this vicious cycle where baby's having lots of milk and really not who self sooth cause they're so sensitive at night and waking up so frequently. </w:t>
      </w:r>
      <w:proofErr w:type="gramStart"/>
      <w:r w:rsidR="006A511E" w:rsidRPr="00C32AE4">
        <w:t>So</w:t>
      </w:r>
      <w:proofErr w:type="gramEnd"/>
      <w:r w:rsidR="006A511E" w:rsidRPr="00C32AE4">
        <w:t xml:space="preserve"> they have lots of milk at night and that kills their appetite during the day. And then beca</w:t>
      </w:r>
      <w:r w:rsidR="00141409" w:rsidRPr="00C32AE4">
        <w:t>use they're sensitive as well</w:t>
      </w:r>
      <w:r w:rsidR="00013ADC" w:rsidRPr="00C32AE4">
        <w:t>.</w:t>
      </w:r>
      <w:r w:rsidR="00141409" w:rsidRPr="00C32AE4">
        <w:t xml:space="preserve"> T</w:t>
      </w:r>
      <w:r w:rsidR="006A511E" w:rsidRPr="00C32AE4">
        <w:t xml:space="preserve">hey don't want solids either for that reason. And </w:t>
      </w:r>
      <w:proofErr w:type="gramStart"/>
      <w:r w:rsidR="006A511E" w:rsidRPr="00C32AE4">
        <w:t>so</w:t>
      </w:r>
      <w:proofErr w:type="gramEnd"/>
      <w:r w:rsidR="006A511E" w:rsidRPr="00C32AE4">
        <w:t xml:space="preserve"> we kind of have this vicious cycle of just babies not taking to any solids. </w:t>
      </w:r>
    </w:p>
    <w:p w14:paraId="73510AE7" w14:textId="7909ED0E" w:rsidR="00141409" w:rsidRPr="00C32AE4" w:rsidRDefault="006A511E" w:rsidP="001825B8">
      <w:pPr>
        <w:jc w:val="both"/>
      </w:pPr>
      <w:proofErr w:type="gramStart"/>
      <w:r w:rsidRPr="00C32AE4">
        <w:t>So</w:t>
      </w:r>
      <w:proofErr w:type="gramEnd"/>
      <w:r w:rsidRPr="00C32AE4">
        <w:t xml:space="preserve"> a couple of things that I would have a look at here, the first thing is that I would think about looking at a type of foods that you're offering as your first foods for </w:t>
      </w:r>
      <w:r w:rsidR="00141409" w:rsidRPr="00C32AE4">
        <w:t>sensitive babies. And in the wea</w:t>
      </w:r>
      <w:r w:rsidRPr="00C32AE4">
        <w:t xml:space="preserve">ning sense book, we talk about offering much more bland foods and </w:t>
      </w:r>
      <w:proofErr w:type="gramStart"/>
      <w:r w:rsidRPr="00C32AE4">
        <w:t>actually p</w:t>
      </w:r>
      <w:r w:rsidR="00141409" w:rsidRPr="00C32AE4">
        <w:t>otentially</w:t>
      </w:r>
      <w:proofErr w:type="gramEnd"/>
      <w:r w:rsidR="00141409" w:rsidRPr="00C32AE4">
        <w:t xml:space="preserve"> even foods that are</w:t>
      </w:r>
      <w:r w:rsidRPr="00C32AE4">
        <w:t xml:space="preserve"> a bland color.</w:t>
      </w:r>
      <w:r w:rsidR="00141409" w:rsidRPr="00C32AE4">
        <w:t xml:space="preserve"> </w:t>
      </w:r>
      <w:proofErr w:type="gramStart"/>
      <w:r w:rsidRPr="00C32AE4">
        <w:t>So</w:t>
      </w:r>
      <w:proofErr w:type="gramEnd"/>
      <w:r w:rsidRPr="00C32AE4">
        <w:t xml:space="preserve"> something like porridge is a</w:t>
      </w:r>
      <w:r w:rsidR="00141409" w:rsidRPr="00C32AE4">
        <w:t xml:space="preserve">n example of, you know, rice </w:t>
      </w:r>
      <w:r w:rsidR="00C32AE4" w:rsidRPr="00C32AE4">
        <w:t>porridge is</w:t>
      </w:r>
      <w:r w:rsidRPr="00C32AE4">
        <w:t xml:space="preserve"> an example </w:t>
      </w:r>
      <w:r w:rsidR="00141409" w:rsidRPr="00C32AE4">
        <w:t>of a bland flavor, bland colors. I</w:t>
      </w:r>
      <w:r w:rsidRPr="00C32AE4">
        <w:t xml:space="preserve">t's white, there's nothing going on there. It's like </w:t>
      </w:r>
      <w:r w:rsidR="00141409" w:rsidRPr="00C32AE4">
        <w:t>orange carrots.</w:t>
      </w:r>
    </w:p>
    <w:p w14:paraId="071C230D" w14:textId="77777777" w:rsidR="00141409" w:rsidRPr="00C32AE4" w:rsidRDefault="00141409" w:rsidP="001825B8">
      <w:pPr>
        <w:jc w:val="both"/>
      </w:pPr>
      <w:r w:rsidRPr="00C32AE4">
        <w:t>Bailey: Right.</w:t>
      </w:r>
    </w:p>
    <w:p w14:paraId="5D79692F" w14:textId="77777777" w:rsidR="00141409" w:rsidRPr="00C32AE4" w:rsidRDefault="00141409" w:rsidP="001825B8">
      <w:pPr>
        <w:jc w:val="both"/>
      </w:pPr>
      <w:r w:rsidRPr="00C32AE4">
        <w:t>Meg: A</w:t>
      </w:r>
      <w:r w:rsidR="006A511E" w:rsidRPr="00C32AE4">
        <w:t xml:space="preserve">nd </w:t>
      </w:r>
      <w:proofErr w:type="gramStart"/>
      <w:r w:rsidR="006A511E" w:rsidRPr="00C32AE4">
        <w:t>so</w:t>
      </w:r>
      <w:proofErr w:type="gramEnd"/>
      <w:r w:rsidR="006A511E" w:rsidRPr="00C32AE4">
        <w:t xml:space="preserve"> go with your more </w:t>
      </w:r>
      <w:r w:rsidRPr="00C32AE4">
        <w:t>bl</w:t>
      </w:r>
      <w:r w:rsidR="006A511E" w:rsidRPr="00C32AE4">
        <w:t>and foods</w:t>
      </w:r>
      <w:r w:rsidRPr="00C32AE4">
        <w:t>,</w:t>
      </w:r>
      <w:r w:rsidR="006A511E" w:rsidRPr="00C32AE4">
        <w:t xml:space="preserve"> would be the first and the second</w:t>
      </w:r>
      <w:r w:rsidRPr="00C32AE4">
        <w:t>,</w:t>
      </w:r>
      <w:r w:rsidR="006A511E" w:rsidRPr="00C32AE4">
        <w:t xml:space="preserve"> you've </w:t>
      </w:r>
      <w:r w:rsidRPr="00C32AE4">
        <w:t>got to</w:t>
      </w:r>
      <w:r w:rsidR="006A511E" w:rsidRPr="00C32AE4">
        <w:t xml:space="preserve"> pull back the milk. </w:t>
      </w:r>
      <w:proofErr w:type="gramStart"/>
      <w:r w:rsidR="006A511E" w:rsidRPr="00C32AE4">
        <w:t>So</w:t>
      </w:r>
      <w:proofErr w:type="gramEnd"/>
      <w:r w:rsidR="006A511E" w:rsidRPr="00C32AE4">
        <w:t xml:space="preserve"> at six months of age, you're actually only looking at four to five milk feeds in 24 hours. And if you stick to that and you offer bland foods, you probably will start to get it through. </w:t>
      </w:r>
      <w:proofErr w:type="gramStart"/>
      <w:r w:rsidR="006A511E" w:rsidRPr="00C32AE4">
        <w:t>Also</w:t>
      </w:r>
      <w:proofErr w:type="gramEnd"/>
      <w:r w:rsidR="006A511E" w:rsidRPr="00C32AE4">
        <w:t xml:space="preserve"> if she's sensitive, I would also start to have a look at really smooth foods at that age. So really making the foods very smooth as opposed to more textured, which you could offer to other babies.</w:t>
      </w:r>
    </w:p>
    <w:p w14:paraId="15C52A83" w14:textId="4F233672" w:rsidR="006A511E" w:rsidRPr="00C32AE4" w:rsidRDefault="00141409" w:rsidP="001825B8">
      <w:pPr>
        <w:jc w:val="both"/>
      </w:pPr>
      <w:r w:rsidRPr="00C32AE4">
        <w:lastRenderedPageBreak/>
        <w:t xml:space="preserve">Bailey: </w:t>
      </w:r>
      <w:r w:rsidR="006A511E" w:rsidRPr="00C32AE4">
        <w:t>I really hope that helps</w:t>
      </w:r>
      <w:r w:rsidRPr="00C32AE4">
        <w:t>. H</w:t>
      </w:r>
      <w:r w:rsidR="006A511E" w:rsidRPr="00C32AE4">
        <w:t xml:space="preserve">ere is another question. </w:t>
      </w:r>
      <w:r w:rsidRPr="00C32AE4">
        <w:t>“My toddler of</w:t>
      </w:r>
      <w:r w:rsidR="006A511E" w:rsidRPr="00C32AE4">
        <w:t xml:space="preserve"> two </w:t>
      </w:r>
      <w:r w:rsidRPr="00C32AE4">
        <w:t>years old has just started crèche</w:t>
      </w:r>
      <w:r w:rsidR="006A511E" w:rsidRPr="00C32AE4">
        <w:t xml:space="preserve"> and cries every day that I drop her off. It's been over a </w:t>
      </w:r>
      <w:r w:rsidR="00C32AE4" w:rsidRPr="00C32AE4">
        <w:t>month,</w:t>
      </w:r>
      <w:r w:rsidR="006A511E" w:rsidRPr="00C32AE4">
        <w:t xml:space="preserve"> and it seems to be getting harder. I read that you're also a </w:t>
      </w:r>
      <w:r w:rsidRPr="00C32AE4">
        <w:t>co-founder of Play Sense.  Wh</w:t>
      </w:r>
      <w:r w:rsidR="006A511E" w:rsidRPr="00C32AE4">
        <w:t>at is it? And</w:t>
      </w:r>
      <w:r w:rsidRPr="00C32AE4">
        <w:t xml:space="preserve"> with my </w:t>
      </w:r>
      <w:r w:rsidR="00C32AE4" w:rsidRPr="00C32AE4">
        <w:t>experience in</w:t>
      </w:r>
      <w:r w:rsidR="006A511E" w:rsidRPr="00C32AE4">
        <w:t xml:space="preserve"> this type of playgroup be any better?</w:t>
      </w:r>
    </w:p>
    <w:p w14:paraId="47FC8F6C" w14:textId="4C33EB76" w:rsidR="006A511E" w:rsidRPr="00C32AE4" w:rsidRDefault="00141409" w:rsidP="001825B8">
      <w:pPr>
        <w:jc w:val="both"/>
      </w:pPr>
      <w:r w:rsidRPr="00C32AE4">
        <w:t xml:space="preserve">Meg: </w:t>
      </w:r>
      <w:r w:rsidR="006A511E" w:rsidRPr="00C32AE4">
        <w:t xml:space="preserve">Yeah. So again, as I spoke about earlier, your sensory personalities will define how readily </w:t>
      </w:r>
      <w:r w:rsidR="00C32AE4" w:rsidRPr="00C32AE4">
        <w:t>your little</w:t>
      </w:r>
      <w:r w:rsidR="0080345E" w:rsidRPr="00C32AE4">
        <w:t xml:space="preserve"> </w:t>
      </w:r>
      <w:r w:rsidR="006A511E" w:rsidRPr="00C32AE4">
        <w:t>one will engage with something like a new playgroup and your sensitive and slow to warm</w:t>
      </w:r>
      <w:r w:rsidR="0080345E" w:rsidRPr="00C32AE4">
        <w:t xml:space="preserve"> up l</w:t>
      </w:r>
      <w:r w:rsidR="006A511E" w:rsidRPr="00C32AE4">
        <w:t xml:space="preserve">ittle ones do tend to take a lot longer to settle in a playgroup. They just do. They sensitive to the sounds. They, you know, toddlers are huge and disorganized </w:t>
      </w:r>
      <w:r w:rsidR="00FB2150" w:rsidRPr="00C32AE4">
        <w:t xml:space="preserve">and unpredictable. </w:t>
      </w:r>
      <w:proofErr w:type="gramStart"/>
      <w:r w:rsidR="00FB2150" w:rsidRPr="00C32AE4">
        <w:t>So</w:t>
      </w:r>
      <w:proofErr w:type="gramEnd"/>
      <w:r w:rsidR="006A511E" w:rsidRPr="00C32AE4">
        <w:t xml:space="preserve"> they never know when a toddler's </w:t>
      </w:r>
      <w:r w:rsidR="00013ADC" w:rsidRPr="00C32AE4">
        <w:t>going to</w:t>
      </w:r>
      <w:r w:rsidR="006A511E" w:rsidRPr="00C32AE4">
        <w:t xml:space="preserve"> bump into them. It's a new person they </w:t>
      </w:r>
      <w:proofErr w:type="gramStart"/>
      <w:r w:rsidR="006A511E" w:rsidRPr="00C32AE4">
        <w:t>have to</w:t>
      </w:r>
      <w:proofErr w:type="gramEnd"/>
      <w:r w:rsidR="006A511E" w:rsidRPr="00C32AE4">
        <w:t xml:space="preserve"> get used to who has to learn how to read their signals. </w:t>
      </w:r>
      <w:proofErr w:type="gramStart"/>
      <w:r w:rsidR="006A511E" w:rsidRPr="00C32AE4">
        <w:t>So</w:t>
      </w:r>
      <w:proofErr w:type="gramEnd"/>
      <w:r w:rsidR="006A511E" w:rsidRPr="00C32AE4">
        <w:t xml:space="preserve"> I would say you're probably looking at a </w:t>
      </w:r>
      <w:r w:rsidR="00C32AE4" w:rsidRPr="00C32AE4">
        <w:t>warm up</w:t>
      </w:r>
      <w:r w:rsidR="00FB2150" w:rsidRPr="00C32AE4">
        <w:t xml:space="preserve"> or sensitive baby here. What Place S</w:t>
      </w:r>
      <w:r w:rsidR="006A511E" w:rsidRPr="00C32AE4">
        <w:t xml:space="preserve">ense </w:t>
      </w:r>
      <w:proofErr w:type="gramStart"/>
      <w:r w:rsidR="006A511E" w:rsidRPr="00C32AE4">
        <w:t>actually is</w:t>
      </w:r>
      <w:proofErr w:type="gramEnd"/>
      <w:r w:rsidR="006A511E" w:rsidRPr="00C32AE4">
        <w:t xml:space="preserve">, is a playgroup program that happens in a home with only six children with a </w:t>
      </w:r>
      <w:r w:rsidR="00C32AE4" w:rsidRPr="00C32AE4">
        <w:t>teacher.</w:t>
      </w:r>
      <w:r w:rsidR="00FB2150" w:rsidRPr="00C32AE4">
        <w:t xml:space="preserve">  It's, a</w:t>
      </w:r>
      <w:r w:rsidR="006A511E" w:rsidRPr="00C32AE4">
        <w:t xml:space="preserve"> kind of a micro pod situation in homes.</w:t>
      </w:r>
      <w:r w:rsidR="00FB2150" w:rsidRPr="00C32AE4">
        <w:t xml:space="preserve"> We train the </w:t>
      </w:r>
      <w:r w:rsidR="00C32AE4" w:rsidRPr="00C32AE4">
        <w:t xml:space="preserve">teachers </w:t>
      </w:r>
      <w:r w:rsidR="00C32AE4">
        <w:t>to</w:t>
      </w:r>
      <w:r w:rsidR="006A511E" w:rsidRPr="00C32AE4">
        <w:t xml:space="preserve"> understand sensory personalities.</w:t>
      </w:r>
    </w:p>
    <w:p w14:paraId="3F17060A" w14:textId="7D35EAF7" w:rsidR="006A511E" w:rsidRPr="00C32AE4" w:rsidRDefault="006A511E" w:rsidP="001825B8">
      <w:pPr>
        <w:jc w:val="both"/>
      </w:pPr>
      <w:proofErr w:type="gramStart"/>
      <w:r w:rsidRPr="00C32AE4">
        <w:t>So</w:t>
      </w:r>
      <w:proofErr w:type="gramEnd"/>
      <w:r w:rsidRPr="00C32AE4">
        <w:t xml:space="preserve"> the reason that it would work better for this baby is that first of all, with your sensitive and your slow to warm up</w:t>
      </w:r>
      <w:r w:rsidR="002A709B" w:rsidRPr="00C32AE4">
        <w:t>, the smaller the ratio</w:t>
      </w:r>
      <w:r w:rsidRPr="00C32AE4">
        <w:t xml:space="preserve"> of children to teachers, the better. </w:t>
      </w:r>
      <w:proofErr w:type="gramStart"/>
      <w:r w:rsidRPr="00C32AE4">
        <w:t>So</w:t>
      </w:r>
      <w:proofErr w:type="gramEnd"/>
      <w:r w:rsidRPr="00C32AE4">
        <w:t xml:space="preserve"> a ratio of four to one or six children to one teacher is much better than something like 12 children to one teacher. </w:t>
      </w:r>
      <w:proofErr w:type="gramStart"/>
      <w:r w:rsidRPr="00C32AE4">
        <w:t>So</w:t>
      </w:r>
      <w:proofErr w:type="gramEnd"/>
      <w:r w:rsidRPr="00C32AE4">
        <w:t xml:space="preserve"> my suggestion with this little one is</w:t>
      </w:r>
      <w:r w:rsidR="002A709B" w:rsidRPr="00C32AE4">
        <w:t>,</w:t>
      </w:r>
      <w:r w:rsidRPr="00C32AE4">
        <w:t xml:space="preserve"> first of all, have a look at the sensory personality of the teacher. And does the teacher </w:t>
      </w:r>
      <w:proofErr w:type="gramStart"/>
      <w:r w:rsidRPr="00C32AE4">
        <w:t>actually understand</w:t>
      </w:r>
      <w:proofErr w:type="gramEnd"/>
      <w:r w:rsidRPr="00C32AE4">
        <w:t xml:space="preserve"> sensory personalities? If the teacher doesn't</w:t>
      </w:r>
      <w:r w:rsidR="002A709B" w:rsidRPr="00C32AE4">
        <w:t xml:space="preserve">, articulate for </w:t>
      </w:r>
      <w:r w:rsidR="00C32AE4" w:rsidRPr="00C32AE4">
        <w:t>her, what</w:t>
      </w:r>
      <w:r w:rsidR="002A709B" w:rsidRPr="00C32AE4">
        <w:t xml:space="preserve"> your </w:t>
      </w:r>
      <w:proofErr w:type="gramStart"/>
      <w:r w:rsidR="002A709B" w:rsidRPr="00C32AE4">
        <w:t xml:space="preserve">little </w:t>
      </w:r>
      <w:r w:rsidRPr="00C32AE4">
        <w:t xml:space="preserve"> one</w:t>
      </w:r>
      <w:proofErr w:type="gramEnd"/>
      <w:r w:rsidRPr="00C32AE4">
        <w:t xml:space="preserve"> sensory personali</w:t>
      </w:r>
      <w:r w:rsidR="002A709B" w:rsidRPr="00C32AE4">
        <w:t>ty is that's</w:t>
      </w:r>
      <w:r w:rsidRPr="00C32AE4">
        <w:t xml:space="preserve"> slow to warm</w:t>
      </w:r>
      <w:r w:rsidR="002A709B" w:rsidRPr="00C32AE4">
        <w:t xml:space="preserve"> up</w:t>
      </w:r>
      <w:r w:rsidRPr="00C32AE4">
        <w:t xml:space="preserve"> or a sensitive little </w:t>
      </w:r>
      <w:r w:rsidR="002A709B" w:rsidRPr="00C32AE4">
        <w:t>one. And if you can get into a Play S</w:t>
      </w:r>
      <w:r w:rsidRPr="00C32AE4">
        <w:t xml:space="preserve">ense group, it really does make a difference because those teachers are trained to actually look at little one sensory </w:t>
      </w:r>
      <w:proofErr w:type="gramStart"/>
      <w:r w:rsidRPr="00C32AE4">
        <w:t>personalities</w:t>
      </w:r>
      <w:proofErr w:type="gramEnd"/>
      <w:r w:rsidRPr="00C32AE4">
        <w:t xml:space="preserve"> and understand their behavior in that</w:t>
      </w:r>
    </w:p>
    <w:p w14:paraId="714F855F" w14:textId="18F35575" w:rsidR="006A511E" w:rsidRPr="00C32AE4" w:rsidRDefault="002A709B" w:rsidP="001825B8">
      <w:pPr>
        <w:jc w:val="both"/>
      </w:pPr>
      <w:r w:rsidRPr="00C32AE4">
        <w:t xml:space="preserve">Bailey: </w:t>
      </w:r>
      <w:r w:rsidR="006A511E" w:rsidRPr="00C32AE4">
        <w:t xml:space="preserve">Fantastic. Another mom has said that weaning her </w:t>
      </w:r>
      <w:r w:rsidR="00C32AE4" w:rsidRPr="00C32AE4">
        <w:t>11-month-old</w:t>
      </w:r>
      <w:r w:rsidR="006A511E" w:rsidRPr="00C32AE4">
        <w:t xml:space="preserve"> was going great, but latel</w:t>
      </w:r>
      <w:r w:rsidR="007C665F" w:rsidRPr="00C32AE4">
        <w:t>y she started resisting foods s</w:t>
      </w:r>
      <w:r w:rsidR="006A511E" w:rsidRPr="00C32AE4">
        <w:t>he used to love</w:t>
      </w:r>
      <w:r w:rsidR="007C665F" w:rsidRPr="00C32AE4">
        <w:t>, what could be the problem?</w:t>
      </w:r>
    </w:p>
    <w:p w14:paraId="12BC8241" w14:textId="10B29413" w:rsidR="000069C7" w:rsidRPr="00C32AE4" w:rsidRDefault="007C665F" w:rsidP="001825B8">
      <w:pPr>
        <w:jc w:val="both"/>
      </w:pPr>
      <w:r w:rsidRPr="00C32AE4">
        <w:t xml:space="preserve">Meg: </w:t>
      </w:r>
      <w:r w:rsidR="006A511E" w:rsidRPr="00C32AE4">
        <w:t>Well, that's a great question. So that often happens with our social butterflies and it's such a funny thing because social butterflies wean in a ver</w:t>
      </w:r>
      <w:r w:rsidRPr="00C32AE4">
        <w:t xml:space="preserve">y specific way. What they do is, </w:t>
      </w:r>
      <w:r w:rsidR="006A511E" w:rsidRPr="00C32AE4">
        <w:t xml:space="preserve">you introduce the </w:t>
      </w:r>
      <w:r w:rsidR="00C32AE4" w:rsidRPr="00C32AE4">
        <w:t>solids,</w:t>
      </w:r>
      <w:r w:rsidR="006A511E" w:rsidRPr="00C32AE4">
        <w:t xml:space="preserve"> and they are so excited. There is color</w:t>
      </w:r>
      <w:r w:rsidRPr="00C32AE4">
        <w:t>, there's flavor, it's not milk anymore, t</w:t>
      </w:r>
      <w:r w:rsidR="006A511E" w:rsidRPr="00C32AE4">
        <w:t xml:space="preserve">hey just love </w:t>
      </w:r>
      <w:proofErr w:type="gramStart"/>
      <w:r w:rsidR="006A511E" w:rsidRPr="00C32AE4">
        <w:t>i</w:t>
      </w:r>
      <w:r w:rsidRPr="00C32AE4">
        <w:t>t</w:t>
      </w:r>
      <w:proofErr w:type="gramEnd"/>
      <w:r w:rsidRPr="00C32AE4">
        <w:t xml:space="preserve"> a</w:t>
      </w:r>
      <w:r w:rsidR="006A511E" w:rsidRPr="00C32AE4">
        <w:t>nd they dive straight in. They very often start to decrease the amount of milk they're drinking very rapidly then, which we don't really want them to</w:t>
      </w:r>
      <w:r w:rsidRPr="00C32AE4">
        <w:t xml:space="preserve"> do under six months of age, because</w:t>
      </w:r>
      <w:r w:rsidR="006A511E" w:rsidRPr="00C32AE4">
        <w:t xml:space="preserve"> milk is still the priority. </w:t>
      </w:r>
      <w:proofErr w:type="gramStart"/>
      <w:r w:rsidR="006A511E" w:rsidRPr="00C32AE4">
        <w:t>So</w:t>
      </w:r>
      <w:proofErr w:type="gramEnd"/>
      <w:r w:rsidR="006A511E" w:rsidRPr="00C32AE4">
        <w:t xml:space="preserve"> I always say to moms of social butterflies, like just try and feed </w:t>
      </w:r>
      <w:r w:rsidRPr="00C32AE4">
        <w:t>them solids after a milk feed o</w:t>
      </w:r>
      <w:r w:rsidR="006A511E" w:rsidRPr="00C32AE4">
        <w:t>therwise</w:t>
      </w:r>
      <w:r w:rsidRPr="00C32AE4">
        <w:t>,</w:t>
      </w:r>
      <w:r w:rsidR="006A511E" w:rsidRPr="00C32AE4">
        <w:t xml:space="preserve"> they're </w:t>
      </w:r>
      <w:r w:rsidRPr="00C32AE4">
        <w:t xml:space="preserve">just </w:t>
      </w:r>
      <w:r w:rsidR="00013ADC" w:rsidRPr="00C32AE4">
        <w:t>going to</w:t>
      </w:r>
      <w:r w:rsidRPr="00C32AE4">
        <w:t xml:space="preserve"> stop with the milk bec</w:t>
      </w:r>
      <w:r w:rsidR="006A511E" w:rsidRPr="00C32AE4">
        <w:t>ause milk is boring</w:t>
      </w:r>
      <w:r w:rsidRPr="00C32AE4">
        <w:t>.  W</w:t>
      </w:r>
      <w:r w:rsidR="006A511E" w:rsidRPr="00C32AE4">
        <w:t>hen you've confronted with something like tasty carrots, as an example, which are orange and flavorful. So, and they tend to wean very easily in the early days and then at a certain time</w:t>
      </w:r>
      <w:r w:rsidR="000069C7" w:rsidRPr="00C32AE4">
        <w:t>, a</w:t>
      </w:r>
      <w:r w:rsidR="006A511E" w:rsidRPr="00C32AE4">
        <w:t xml:space="preserve">nd it's very common that they do it between nine and 11 months, they start to become </w:t>
      </w:r>
      <w:r w:rsidR="00C32AE4" w:rsidRPr="00C32AE4">
        <w:t>pickier</w:t>
      </w:r>
      <w:r w:rsidR="006A511E" w:rsidRPr="00C32AE4">
        <w:t>. And the reason for that is that they've had new solids and new flavors introduced, but they're now starting to get used to them and they want more flavor. And very often</w:t>
      </w:r>
      <w:r w:rsidR="000069C7" w:rsidRPr="00C32AE4">
        <w:t>,</w:t>
      </w:r>
      <w:r w:rsidR="006A511E" w:rsidRPr="00C32AE4">
        <w:t xml:space="preserve"> the advice with </w:t>
      </w:r>
      <w:r w:rsidR="00C32AE4" w:rsidRPr="00C32AE4">
        <w:t>babies’</w:t>
      </w:r>
      <w:r w:rsidR="006A511E" w:rsidRPr="00C32AE4">
        <w:t xml:space="preserve"> food and, and when</w:t>
      </w:r>
      <w:r w:rsidR="000069C7" w:rsidRPr="00C32AE4">
        <w:t xml:space="preserve"> we make baby food is</w:t>
      </w:r>
      <w:r w:rsidR="006A511E" w:rsidRPr="00C32AE4">
        <w:t xml:space="preserve"> don't put any obviously salt in it, which we don't want to put in, but don't put high flavors, don't put </w:t>
      </w:r>
      <w:r w:rsidR="00C32AE4">
        <w:t>c</w:t>
      </w:r>
      <w:r w:rsidR="006A511E" w:rsidRPr="00C32AE4">
        <w:t xml:space="preserve">urry, don't put chili, don't put all of that. But </w:t>
      </w:r>
      <w:proofErr w:type="gramStart"/>
      <w:r w:rsidR="006A511E" w:rsidRPr="00C32AE4">
        <w:t>actually</w:t>
      </w:r>
      <w:proofErr w:type="gramEnd"/>
      <w:r w:rsidR="006A511E" w:rsidRPr="00C32AE4">
        <w:t xml:space="preserve"> for these social butterflies, the more interesting and flavorful food is the better they'll feed. </w:t>
      </w:r>
    </w:p>
    <w:p w14:paraId="64DDAB16" w14:textId="44A043A3" w:rsidR="006568B3" w:rsidRPr="00C32AE4" w:rsidRDefault="006A511E" w:rsidP="001825B8">
      <w:pPr>
        <w:jc w:val="both"/>
      </w:pPr>
      <w:proofErr w:type="gramStart"/>
      <w:r w:rsidRPr="00C32AE4">
        <w:lastRenderedPageBreak/>
        <w:t>So</w:t>
      </w:r>
      <w:proofErr w:type="gramEnd"/>
      <w:r w:rsidRPr="00C32AE4">
        <w:t xml:space="preserve"> my recommendation t</w:t>
      </w:r>
      <w:r w:rsidR="000069C7" w:rsidRPr="00C32AE4">
        <w:t>o this mom who had a good wiener</w:t>
      </w:r>
      <w:r w:rsidRPr="00C32AE4">
        <w:t xml:space="preserve"> and at 11 months old is now not such a good weaning arena and is resisting foods</w:t>
      </w:r>
      <w:r w:rsidR="000069C7" w:rsidRPr="00C32AE4">
        <w:t>,</w:t>
      </w:r>
      <w:r w:rsidRPr="00C32AE4">
        <w:t xml:space="preserve"> is actually to increase the level of flavor in the food.</w:t>
      </w:r>
      <w:r w:rsidR="000069C7" w:rsidRPr="00C32AE4">
        <w:t xml:space="preserve"> </w:t>
      </w:r>
      <w:proofErr w:type="gramStart"/>
      <w:r w:rsidR="000069C7" w:rsidRPr="00C32AE4">
        <w:t>So</w:t>
      </w:r>
      <w:proofErr w:type="gramEnd"/>
      <w:r w:rsidR="000069C7" w:rsidRPr="00C32AE4">
        <w:t xml:space="preserve"> start to </w:t>
      </w:r>
      <w:r w:rsidR="00C32AE4" w:rsidRPr="00C32AE4">
        <w:t>offer more</w:t>
      </w:r>
      <w:r w:rsidRPr="00C32AE4">
        <w:t xml:space="preserve"> fragrant curries. We </w:t>
      </w:r>
      <w:proofErr w:type="gramStart"/>
      <w:r w:rsidRPr="00C32AE4">
        <w:t>actually hav</w:t>
      </w:r>
      <w:r w:rsidR="006568B3" w:rsidRPr="00C32AE4">
        <w:t>e</w:t>
      </w:r>
      <w:proofErr w:type="gramEnd"/>
      <w:r w:rsidR="006568B3" w:rsidRPr="00C32AE4">
        <w:t xml:space="preserve"> lovely fragrant curries in</w:t>
      </w:r>
      <w:r w:rsidRPr="00C32AE4">
        <w:t xml:space="preserve"> the recipe book in weaning sense. So that's an example of being able to put in </w:t>
      </w:r>
      <w:r w:rsidR="006568B3" w:rsidRPr="00C32AE4">
        <w:t>flavor that doesn't burn them, because it's not chilies.</w:t>
      </w:r>
    </w:p>
    <w:p w14:paraId="26F96307" w14:textId="77777777" w:rsidR="006568B3" w:rsidRPr="00C32AE4" w:rsidRDefault="006568B3" w:rsidP="001825B8">
      <w:pPr>
        <w:jc w:val="both"/>
      </w:pPr>
      <w:r w:rsidRPr="00C32AE4">
        <w:t>Bailey: Right.</w:t>
      </w:r>
    </w:p>
    <w:p w14:paraId="4858DCEF" w14:textId="1D8342CC" w:rsidR="006A511E" w:rsidRPr="00C32AE4" w:rsidRDefault="006568B3" w:rsidP="001825B8">
      <w:pPr>
        <w:jc w:val="both"/>
      </w:pPr>
      <w:r w:rsidRPr="00C32AE4">
        <w:t>Meg: B</w:t>
      </w:r>
      <w:r w:rsidR="006A511E" w:rsidRPr="00C32AE4">
        <w:t>ut it's got all those other wonderfu</w:t>
      </w:r>
      <w:r w:rsidRPr="00C32AE4">
        <w:t>l flavors, lots of Eastern coo</w:t>
      </w:r>
      <w:r w:rsidR="006A511E" w:rsidRPr="00C32AE4">
        <w:t xml:space="preserve">king, lots of lemon, </w:t>
      </w:r>
      <w:r w:rsidRPr="00C32AE4">
        <w:t>lots of tart flavors, your more Mediterranean</w:t>
      </w:r>
      <w:r w:rsidR="006A511E" w:rsidRPr="00C32AE4">
        <w:t xml:space="preserve"> str</w:t>
      </w:r>
      <w:r w:rsidRPr="00C32AE4">
        <w:t xml:space="preserve">ong flavors with </w:t>
      </w:r>
      <w:r w:rsidR="00C32AE4" w:rsidRPr="00C32AE4">
        <w:t>lemon and</w:t>
      </w:r>
      <w:r w:rsidR="006A511E" w:rsidRPr="00C32AE4">
        <w:t xml:space="preserve"> cheeses and so forth. </w:t>
      </w:r>
      <w:proofErr w:type="gramStart"/>
      <w:r w:rsidR="006A511E" w:rsidRPr="00C32AE4">
        <w:t>So</w:t>
      </w:r>
      <w:proofErr w:type="gramEnd"/>
      <w:r w:rsidR="006A511E" w:rsidRPr="00C32AE4">
        <w:t xml:space="preserve"> though they tend to do better with the high flavor than sticking to always bland foods. </w:t>
      </w:r>
      <w:proofErr w:type="gramStart"/>
      <w:r w:rsidR="006A511E" w:rsidRPr="00C32AE4">
        <w:t>So</w:t>
      </w:r>
      <w:proofErr w:type="gramEnd"/>
      <w:r w:rsidR="006A511E" w:rsidRPr="00C32AE4">
        <w:t xml:space="preserve"> I think that this mom's little one will still</w:t>
      </w:r>
      <w:r w:rsidRPr="00C32AE4">
        <w:t xml:space="preserve"> be a good feeder. She just</w:t>
      </w:r>
      <w:r w:rsidR="006A511E" w:rsidRPr="00C32AE4">
        <w:t xml:space="preserve"> </w:t>
      </w:r>
      <w:proofErr w:type="gramStart"/>
      <w:r w:rsidR="006A511E" w:rsidRPr="00C32AE4">
        <w:t>has to</w:t>
      </w:r>
      <w:proofErr w:type="gramEnd"/>
      <w:r w:rsidR="006A511E" w:rsidRPr="00C32AE4">
        <w:t xml:space="preserve"> change what she's offering.</w:t>
      </w:r>
      <w:r w:rsidRPr="00C32AE4">
        <w:t xml:space="preserve"> </w:t>
      </w:r>
    </w:p>
    <w:p w14:paraId="14208B0D" w14:textId="77777777" w:rsidR="006A511E" w:rsidRPr="00C32AE4" w:rsidRDefault="006A511E" w:rsidP="001825B8">
      <w:pPr>
        <w:jc w:val="both"/>
      </w:pPr>
      <w:r w:rsidRPr="00C32AE4">
        <w:t>Speaker 2 (26:45):</w:t>
      </w:r>
    </w:p>
    <w:p w14:paraId="3F833D7A" w14:textId="77777777" w:rsidR="006A511E" w:rsidRPr="00C32AE4" w:rsidRDefault="006568B3" w:rsidP="001825B8">
      <w:pPr>
        <w:jc w:val="both"/>
      </w:pPr>
      <w:r w:rsidRPr="00C32AE4">
        <w:t xml:space="preserve">Bailey: </w:t>
      </w:r>
      <w:r w:rsidR="006A511E" w:rsidRPr="00C32AE4">
        <w:t xml:space="preserve">Fantastic. Thank you so much for your wisdom and thank you. This really is going to change the way that we parent </w:t>
      </w:r>
      <w:proofErr w:type="gramStart"/>
      <w:r w:rsidR="006A511E" w:rsidRPr="00C32AE4">
        <w:t>and also</w:t>
      </w:r>
      <w:proofErr w:type="gramEnd"/>
      <w:r w:rsidR="006A511E" w:rsidRPr="00C32AE4">
        <w:t xml:space="preserve"> have empathy for our little ones when we see how they are on the sensory levels.</w:t>
      </w:r>
    </w:p>
    <w:p w14:paraId="28DA3D4D" w14:textId="77777777" w:rsidR="006A511E" w:rsidRPr="00C32AE4" w:rsidRDefault="006568B3" w:rsidP="001825B8">
      <w:pPr>
        <w:jc w:val="both"/>
      </w:pPr>
      <w:r w:rsidRPr="00C32AE4">
        <w:t xml:space="preserve">Meg: </w:t>
      </w:r>
      <w:r w:rsidR="006A511E" w:rsidRPr="00C32AE4">
        <w:t>Absolutel</w:t>
      </w:r>
      <w:r w:rsidRPr="00C32AE4">
        <w:t xml:space="preserve">y. Well, I mean, for me, </w:t>
      </w:r>
      <w:r w:rsidR="006A511E" w:rsidRPr="00C32AE4">
        <w:t xml:space="preserve"> if this just makes a little bit of difference for that mom who is feeling at the end of her tether, because her baby's sensitive and she feels like she's failing or the mom or dad who are fighting every morning to get their child dressed because they're a slow to warm up</w:t>
      </w:r>
      <w:r w:rsidRPr="00C32AE4">
        <w:t>, for me, t</w:t>
      </w:r>
      <w:r w:rsidR="006A511E" w:rsidRPr="00C32AE4">
        <w:t>hat's the impact that I'd love to see out of this podcast.</w:t>
      </w:r>
    </w:p>
    <w:p w14:paraId="576E6D7E" w14:textId="77777777" w:rsidR="006A511E" w:rsidRPr="00C32AE4" w:rsidRDefault="006568B3" w:rsidP="001825B8">
      <w:pPr>
        <w:jc w:val="both"/>
      </w:pPr>
      <w:r w:rsidRPr="00C32AE4">
        <w:t xml:space="preserve">Bailey: </w:t>
      </w:r>
      <w:r w:rsidR="006A511E" w:rsidRPr="00C32AE4">
        <w:t>Fantastic. Well, I look forward to listening to the next one</w:t>
      </w:r>
      <w:r w:rsidRPr="00C32AE4">
        <w:t>,</w:t>
      </w:r>
      <w:r w:rsidR="006A511E" w:rsidRPr="00C32AE4">
        <w:t xml:space="preserve"> next week.</w:t>
      </w:r>
    </w:p>
    <w:p w14:paraId="426B4F4B" w14:textId="2F62C4F3" w:rsidR="006A511E" w:rsidRPr="00C32AE4" w:rsidRDefault="006568B3" w:rsidP="001825B8">
      <w:pPr>
        <w:jc w:val="both"/>
      </w:pPr>
      <w:r w:rsidRPr="00C32AE4">
        <w:t>Meg: Great. Thank you so much,</w:t>
      </w:r>
      <w:r w:rsidR="006A511E" w:rsidRPr="00C32AE4">
        <w:t xml:space="preserve"> Bailey</w:t>
      </w:r>
      <w:r w:rsidRPr="00C32AE4">
        <w:t xml:space="preserve">. </w:t>
      </w:r>
      <w:r w:rsidR="00C32AE4">
        <w:t>Cheers</w:t>
      </w:r>
      <w:r w:rsidR="006A511E" w:rsidRPr="00C32AE4">
        <w:t>.</w:t>
      </w:r>
    </w:p>
    <w:p w14:paraId="29CDC5E4" w14:textId="77777777" w:rsidR="006A511E" w:rsidRPr="00C32AE4" w:rsidRDefault="006568B3" w:rsidP="001825B8">
      <w:pPr>
        <w:jc w:val="both"/>
      </w:pPr>
      <w:r w:rsidRPr="00C32AE4">
        <w:t xml:space="preserve">Bailey: </w:t>
      </w:r>
      <w:r w:rsidR="006A511E" w:rsidRPr="00C32AE4">
        <w:t>Bye.</w:t>
      </w:r>
      <w:r w:rsidRPr="00C32AE4">
        <w:t xml:space="preserve"> </w:t>
      </w:r>
      <w:r w:rsidR="006A511E" w:rsidRPr="00C32AE4">
        <w:t>Thanks to everyone who joined us. We will see you the same time next week until then</w:t>
      </w:r>
      <w:r w:rsidRPr="00C32AE4">
        <w:t>, download Parent Sense App</w:t>
      </w:r>
      <w:r w:rsidR="006A511E" w:rsidRPr="00C32AE4">
        <w:t xml:space="preserve"> and take the guesswork out of parenting.</w:t>
      </w:r>
    </w:p>
    <w:p w14:paraId="562D86E8" w14:textId="77777777" w:rsidR="00CD0B59" w:rsidRPr="00C32AE4" w:rsidRDefault="00CD0B59" w:rsidP="001825B8">
      <w:pPr>
        <w:jc w:val="both"/>
      </w:pPr>
    </w:p>
    <w:sectPr w:rsidR="00CD0B59" w:rsidRPr="00C32AE4" w:rsidSect="00CD0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LY0Nze2MLMwsbBU0lEKTi0uzszPAykwrAUAgldgQiwAAAA="/>
  </w:docVars>
  <w:rsids>
    <w:rsidRoot w:val="006A511E"/>
    <w:rsid w:val="000069C7"/>
    <w:rsid w:val="00013ADC"/>
    <w:rsid w:val="00093A7F"/>
    <w:rsid w:val="000C3B8A"/>
    <w:rsid w:val="00141409"/>
    <w:rsid w:val="001825B8"/>
    <w:rsid w:val="001A227D"/>
    <w:rsid w:val="002A709B"/>
    <w:rsid w:val="00345048"/>
    <w:rsid w:val="00406A07"/>
    <w:rsid w:val="0040778D"/>
    <w:rsid w:val="00494477"/>
    <w:rsid w:val="00527DE2"/>
    <w:rsid w:val="00574F01"/>
    <w:rsid w:val="00582824"/>
    <w:rsid w:val="005844C5"/>
    <w:rsid w:val="005B7E9B"/>
    <w:rsid w:val="006568B3"/>
    <w:rsid w:val="00675199"/>
    <w:rsid w:val="006A511E"/>
    <w:rsid w:val="0074422B"/>
    <w:rsid w:val="007C665F"/>
    <w:rsid w:val="0080345E"/>
    <w:rsid w:val="008A28FD"/>
    <w:rsid w:val="009612F7"/>
    <w:rsid w:val="009D441D"/>
    <w:rsid w:val="009F4572"/>
    <w:rsid w:val="00A37222"/>
    <w:rsid w:val="00A751AF"/>
    <w:rsid w:val="00B22234"/>
    <w:rsid w:val="00B31743"/>
    <w:rsid w:val="00C2154A"/>
    <w:rsid w:val="00C32AE4"/>
    <w:rsid w:val="00CD0B59"/>
    <w:rsid w:val="00D22FC7"/>
    <w:rsid w:val="00DB1218"/>
    <w:rsid w:val="00DF1A39"/>
    <w:rsid w:val="00E20129"/>
    <w:rsid w:val="00F408BD"/>
    <w:rsid w:val="00FB2150"/>
    <w:rsid w:val="00FE53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3D2AD"/>
  <w15:docId w15:val="{714C517A-0C64-40E6-9065-DE34D5ECF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B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0</Pages>
  <Words>4761</Words>
  <Characters>2714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BAYO</dc:creator>
  <cp:lastModifiedBy>Taryn Springhall</cp:lastModifiedBy>
  <cp:revision>2</cp:revision>
  <dcterms:created xsi:type="dcterms:W3CDTF">2022-03-02T09:19:00Z</dcterms:created>
  <dcterms:modified xsi:type="dcterms:W3CDTF">2022-03-02T09:19:00Z</dcterms:modified>
</cp:coreProperties>
</file>